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59BDB0" w14:textId="0254AB83" w:rsidR="00A52870" w:rsidRPr="00F51B7F" w:rsidRDefault="004131E4" w:rsidP="00A051B1">
      <w:pPr>
        <w:shd w:val="clear" w:color="auto" w:fill="FFFFFF"/>
        <w:spacing w:before="120" w:after="120" w:line="240" w:lineRule="auto"/>
        <w:jc w:val="center"/>
        <w:outlineLvl w:val="0"/>
        <w:rPr>
          <w:rFonts w:eastAsia="Times New Roman" w:cs="Times New Roman"/>
          <w:b/>
          <w:bCs/>
          <w:color w:val="000000"/>
          <w:kern w:val="36"/>
          <w:sz w:val="46"/>
          <w:szCs w:val="24"/>
        </w:rPr>
      </w:pPr>
      <w:r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Lab 01</w:t>
      </w:r>
      <w:r w:rsid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. </w:t>
      </w:r>
      <w:r w:rsidR="00A52870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Building a</w:t>
      </w:r>
      <w:r w:rsidR="00434B47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n</w:t>
      </w:r>
      <w:r w:rsidR="00A52870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</w:t>
      </w:r>
      <w:r w:rsidR="002F412E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Product</w:t>
      </w:r>
      <w:r w:rsidR="00434B47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Management Application </w:t>
      </w:r>
      <w:r w:rsidR="006C6581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using</w:t>
      </w:r>
      <w:r w:rsidR="00434B47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</w:t>
      </w:r>
      <w:r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LINQ and </w:t>
      </w:r>
      <w:r w:rsidR="008E74D9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WPF </w:t>
      </w:r>
    </w:p>
    <w:p w14:paraId="7B161255" w14:textId="77777777" w:rsidR="00A52870" w:rsidRPr="00903143" w:rsidRDefault="00A52870" w:rsidP="00474402"/>
    <w:p w14:paraId="322EF3CE" w14:textId="0DF9CC22" w:rsidR="00A52870" w:rsidRPr="00F51B7F" w:rsidRDefault="00F51B7F" w:rsidP="00F51B7F">
      <w:pPr>
        <w:pStyle w:val="Heading1"/>
      </w:pPr>
      <w:r>
        <w:t xml:space="preserve">1. </w:t>
      </w:r>
      <w:r w:rsidR="00A52870" w:rsidRPr="00F51B7F">
        <w:t>Introduction</w:t>
      </w:r>
    </w:p>
    <w:p w14:paraId="60A6C2E0" w14:textId="0DFC6603" w:rsidR="00A52870" w:rsidRPr="00903143" w:rsidRDefault="00A52870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Imagine you're an employee of a </w:t>
      </w:r>
      <w:r w:rsidR="00903143">
        <w:rPr>
          <w:rFonts w:cs="Times New Roman"/>
          <w:szCs w:val="24"/>
        </w:rPr>
        <w:t xml:space="preserve">store </w:t>
      </w:r>
      <w:r w:rsidRPr="00903143">
        <w:rPr>
          <w:rFonts w:cs="Times New Roman"/>
          <w:szCs w:val="24"/>
        </w:rPr>
        <w:t xml:space="preserve">named </w:t>
      </w:r>
      <w:r w:rsidR="00903143">
        <w:rPr>
          <w:rFonts w:cs="Times New Roman"/>
          <w:b/>
          <w:bCs/>
          <w:szCs w:val="24"/>
        </w:rPr>
        <w:t>Product</w:t>
      </w:r>
      <w:r w:rsidR="00873CE5" w:rsidRPr="00903143">
        <w:rPr>
          <w:rFonts w:cs="Times New Roman"/>
          <w:b/>
          <w:bCs/>
          <w:szCs w:val="24"/>
        </w:rPr>
        <w:t>Store</w:t>
      </w:r>
      <w:r w:rsidRPr="00903143">
        <w:rPr>
          <w:rFonts w:cs="Times New Roman"/>
          <w:szCs w:val="24"/>
        </w:rPr>
        <w:t xml:space="preserve">. Your manager has asked you to develop a </w:t>
      </w:r>
      <w:r w:rsidR="008E74D9" w:rsidRPr="00903143">
        <w:rPr>
          <w:rFonts w:cs="Times New Roman"/>
          <w:szCs w:val="24"/>
        </w:rPr>
        <w:t>WPF</w:t>
      </w:r>
      <w:r w:rsidRPr="00903143">
        <w:rPr>
          <w:rFonts w:cs="Times New Roman"/>
          <w:szCs w:val="24"/>
        </w:rPr>
        <w:t xml:space="preserve"> application </w:t>
      </w:r>
      <w:r w:rsidR="00DB42AD" w:rsidRPr="00903143">
        <w:rPr>
          <w:rFonts w:cs="Times New Roman"/>
          <w:szCs w:val="24"/>
        </w:rPr>
        <w:t xml:space="preserve">for </w:t>
      </w:r>
      <w:r w:rsidR="00903143">
        <w:rPr>
          <w:rFonts w:cs="Times New Roman"/>
          <w:szCs w:val="24"/>
        </w:rPr>
        <w:t>product</w:t>
      </w:r>
      <w:r w:rsidR="00D8723B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>management.</w:t>
      </w:r>
      <w:r w:rsidR="00D8723B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>The application has to support adding, viewing, modifying</w:t>
      </w:r>
      <w:r w:rsidR="00DB42AD" w:rsidRPr="00903143">
        <w:rPr>
          <w:rFonts w:cs="Times New Roman"/>
          <w:szCs w:val="24"/>
        </w:rPr>
        <w:t>,</w:t>
      </w:r>
      <w:r w:rsidR="00AE511A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>and removing products—a standardized usage action verbs better known as Create, Read, Update, Delete (CRUD).</w:t>
      </w:r>
    </w:p>
    <w:p w14:paraId="6538EC26" w14:textId="04057305" w:rsidR="004E7444" w:rsidRPr="00903143" w:rsidRDefault="00A52870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This lab explores creating a</w:t>
      </w:r>
      <w:r w:rsidR="009522B7" w:rsidRPr="00903143">
        <w:rPr>
          <w:rFonts w:cs="Times New Roman"/>
          <w:szCs w:val="24"/>
        </w:rPr>
        <w:t>n</w:t>
      </w:r>
      <w:r w:rsidRPr="00903143">
        <w:rPr>
          <w:rFonts w:cs="Times New Roman"/>
          <w:szCs w:val="24"/>
        </w:rPr>
        <w:t xml:space="preserve"> application using </w:t>
      </w:r>
      <w:r w:rsidR="008E74D9" w:rsidRPr="00903143">
        <w:rPr>
          <w:rFonts w:cs="Times New Roman"/>
          <w:szCs w:val="24"/>
        </w:rPr>
        <w:t>WPF</w:t>
      </w:r>
      <w:r w:rsidRPr="00903143">
        <w:rPr>
          <w:rFonts w:cs="Times New Roman"/>
          <w:szCs w:val="24"/>
        </w:rPr>
        <w:t xml:space="preserve"> with .NET Core</w:t>
      </w:r>
      <w:r w:rsidR="004E7444" w:rsidRPr="00903143">
        <w:rPr>
          <w:rFonts w:cs="Times New Roman"/>
          <w:szCs w:val="24"/>
        </w:rPr>
        <w:t xml:space="preserve">, </w:t>
      </w:r>
      <w:r w:rsidRPr="00903143">
        <w:rPr>
          <w:rFonts w:cs="Times New Roman"/>
          <w:szCs w:val="24"/>
        </w:rPr>
        <w:t xml:space="preserve"> </w:t>
      </w:r>
      <w:r w:rsidR="004E7444" w:rsidRPr="00903143">
        <w:rPr>
          <w:rFonts w:cs="Times New Roman"/>
          <w:szCs w:val="24"/>
        </w:rPr>
        <w:t xml:space="preserve">and </w:t>
      </w:r>
      <w:r w:rsidRPr="00903143">
        <w:rPr>
          <w:rFonts w:cs="Times New Roman"/>
          <w:szCs w:val="24"/>
        </w:rPr>
        <w:t>C#</w:t>
      </w:r>
      <w:r w:rsidR="004E7444" w:rsidRPr="00903143">
        <w:rPr>
          <w:rFonts w:cs="Times New Roman"/>
          <w:szCs w:val="24"/>
        </w:rPr>
        <w:t xml:space="preserve">. </w:t>
      </w:r>
      <w:r w:rsidR="004131E4" w:rsidRPr="003B2ADA">
        <w:rPr>
          <w:rFonts w:cs="Times New Roman"/>
          <w:szCs w:val="24"/>
        </w:rPr>
        <w:t xml:space="preserve">An "in-memory database" will be created to persist the car's data, so a collection is called List will be used for reading and managing </w:t>
      </w:r>
      <w:r w:rsidR="004131E4" w:rsidRPr="003B2ADA">
        <w:rPr>
          <w:rFonts w:cs="Times New Roman"/>
          <w:szCs w:val="24"/>
        </w:rPr>
        <w:t>product</w:t>
      </w:r>
      <w:r w:rsidR="004131E4" w:rsidRPr="003B2ADA">
        <w:rPr>
          <w:rFonts w:cs="Times New Roman"/>
          <w:szCs w:val="24"/>
        </w:rPr>
        <w:t xml:space="preserve"> data. </w:t>
      </w:r>
    </w:p>
    <w:p w14:paraId="0B320B6E" w14:textId="43DAF9CF" w:rsidR="0005128C" w:rsidRPr="00F51B7F" w:rsidRDefault="00474402" w:rsidP="00F51B7F">
      <w:pPr>
        <w:pStyle w:val="Heading1"/>
      </w:pPr>
      <w:r w:rsidRPr="00F51B7F">
        <w:t xml:space="preserve">2. </w:t>
      </w:r>
      <w:r w:rsidR="0005128C" w:rsidRPr="00F51B7F">
        <w:t>Lab Objectives</w:t>
      </w:r>
    </w:p>
    <w:p w14:paraId="19ED3F73" w14:textId="77777777" w:rsidR="0005128C" w:rsidRPr="00903143" w:rsidRDefault="0005128C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In this lab, you will:</w:t>
      </w:r>
    </w:p>
    <w:p w14:paraId="3DA7D301" w14:textId="6A857A5A" w:rsidR="0005128C" w:rsidRPr="00903143" w:rsidRDefault="0005128C" w:rsidP="004131E4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Use the Visual Studio.NET to create </w:t>
      </w:r>
      <w:r w:rsidR="008E74D9" w:rsidRPr="00903143">
        <w:rPr>
          <w:rFonts w:cs="Times New Roman"/>
          <w:szCs w:val="24"/>
        </w:rPr>
        <w:t>WPF</w:t>
      </w:r>
      <w:r w:rsidRPr="00903143">
        <w:rPr>
          <w:rFonts w:cs="Times New Roman"/>
          <w:szCs w:val="24"/>
        </w:rPr>
        <w:t xml:space="preserve"> </w:t>
      </w:r>
      <w:r w:rsidR="008E74D9" w:rsidRPr="00903143">
        <w:rPr>
          <w:rFonts w:cs="Times New Roman"/>
          <w:szCs w:val="24"/>
        </w:rPr>
        <w:t xml:space="preserve">application </w:t>
      </w:r>
      <w:r w:rsidRPr="00903143">
        <w:rPr>
          <w:rFonts w:cs="Times New Roman"/>
          <w:szCs w:val="24"/>
        </w:rPr>
        <w:t>and Class Library (.dll) project.</w:t>
      </w:r>
    </w:p>
    <w:p w14:paraId="7E2229FC" w14:textId="77777777" w:rsidR="004131E4" w:rsidRPr="004131E4" w:rsidRDefault="004131E4" w:rsidP="004131E4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4131E4">
        <w:rPr>
          <w:rFonts w:cs="Times New Roman"/>
          <w:szCs w:val="24"/>
        </w:rPr>
        <w:t>Use the Visual Studio.NET to create Windows Forms and Class Library (.dll) project.</w:t>
      </w:r>
    </w:p>
    <w:p w14:paraId="7FB19544" w14:textId="0D595AEA" w:rsidR="004131E4" w:rsidRPr="004131E4" w:rsidRDefault="004131E4" w:rsidP="004131E4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4131E4">
        <w:rPr>
          <w:rFonts w:cs="Times New Roman"/>
          <w:szCs w:val="24"/>
        </w:rPr>
        <w:t xml:space="preserve">Create a List of persisting </w:t>
      </w:r>
      <w:r w:rsidRPr="004131E4">
        <w:rPr>
          <w:rFonts w:cs="Times New Roman"/>
          <w:szCs w:val="24"/>
        </w:rPr>
        <w:t>products</w:t>
      </w:r>
      <w:r w:rsidRPr="004131E4">
        <w:rPr>
          <w:rFonts w:cs="Times New Roman"/>
          <w:szCs w:val="24"/>
        </w:rPr>
        <w:t xml:space="preserve"> using L</w:t>
      </w:r>
      <w:r w:rsidRPr="004131E4">
        <w:rPr>
          <w:rFonts w:cs="Times New Roman"/>
          <w:szCs w:val="24"/>
        </w:rPr>
        <w:t>IN</w:t>
      </w:r>
      <w:r w:rsidRPr="004131E4">
        <w:rPr>
          <w:rFonts w:cs="Times New Roman"/>
          <w:szCs w:val="24"/>
        </w:rPr>
        <w:t xml:space="preserve">Q to Object to find </w:t>
      </w:r>
      <w:r w:rsidRPr="004131E4">
        <w:rPr>
          <w:rFonts w:cs="Times New Roman"/>
          <w:szCs w:val="24"/>
        </w:rPr>
        <w:t>item</w:t>
      </w:r>
      <w:r w:rsidRPr="004131E4">
        <w:rPr>
          <w:rFonts w:cs="Times New Roman"/>
          <w:szCs w:val="24"/>
        </w:rPr>
        <w:t>s.</w:t>
      </w:r>
    </w:p>
    <w:p w14:paraId="5AB8411F" w14:textId="4E779D76" w:rsidR="004131E4" w:rsidRPr="004131E4" w:rsidRDefault="004131E4" w:rsidP="004131E4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4131E4">
        <w:rPr>
          <w:rFonts w:cs="Times New Roman"/>
          <w:szCs w:val="24"/>
        </w:rPr>
        <w:t xml:space="preserve">Apply passing data in </w:t>
      </w:r>
      <w:r w:rsidRPr="004131E4">
        <w:rPr>
          <w:rFonts w:cs="Times New Roman"/>
          <w:szCs w:val="24"/>
        </w:rPr>
        <w:t>WPF</w:t>
      </w:r>
      <w:r w:rsidRPr="004131E4">
        <w:rPr>
          <w:rFonts w:cs="Times New Roman"/>
          <w:szCs w:val="24"/>
        </w:rPr>
        <w:t xml:space="preserve"> application</w:t>
      </w:r>
    </w:p>
    <w:p w14:paraId="3ED78674" w14:textId="5BAB778E" w:rsidR="0005128C" w:rsidRPr="00903143" w:rsidRDefault="0005128C" w:rsidP="004131E4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Apply Repository pattern in a project</w:t>
      </w:r>
      <w:r w:rsidR="00A6363C" w:rsidRPr="00903143">
        <w:rPr>
          <w:rFonts w:cs="Times New Roman"/>
          <w:szCs w:val="24"/>
        </w:rPr>
        <w:t>.</w:t>
      </w:r>
    </w:p>
    <w:p w14:paraId="6D4DF43E" w14:textId="49D406B2" w:rsidR="0005128C" w:rsidRPr="00903143" w:rsidRDefault="0005128C" w:rsidP="004131E4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Add CRUD action methods to </w:t>
      </w:r>
      <w:r w:rsidR="008E74D9" w:rsidRPr="00903143">
        <w:rPr>
          <w:rFonts w:cs="Times New Roman"/>
          <w:szCs w:val="24"/>
        </w:rPr>
        <w:t xml:space="preserve">WPF </w:t>
      </w:r>
      <w:r w:rsidRPr="00903143">
        <w:rPr>
          <w:rFonts w:cs="Times New Roman"/>
          <w:szCs w:val="24"/>
        </w:rPr>
        <w:t>application</w:t>
      </w:r>
      <w:r w:rsidR="00A6363C" w:rsidRPr="00903143">
        <w:rPr>
          <w:rFonts w:cs="Times New Roman"/>
          <w:szCs w:val="24"/>
        </w:rPr>
        <w:t>.</w:t>
      </w:r>
    </w:p>
    <w:p w14:paraId="629FE223" w14:textId="684EA865" w:rsidR="0005128C" w:rsidRPr="00903143" w:rsidRDefault="0005128C" w:rsidP="004131E4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Run the project and test the</w:t>
      </w:r>
      <w:r w:rsidR="008E74D9" w:rsidRPr="00903143">
        <w:rPr>
          <w:rFonts w:cs="Times New Roman"/>
          <w:szCs w:val="24"/>
        </w:rPr>
        <w:t xml:space="preserve"> WPF application </w:t>
      </w:r>
      <w:r w:rsidRPr="00903143">
        <w:rPr>
          <w:rFonts w:cs="Times New Roman"/>
          <w:szCs w:val="24"/>
        </w:rPr>
        <w:t>actions.</w:t>
      </w:r>
    </w:p>
    <w:p w14:paraId="5C3DBB28" w14:textId="77777777" w:rsidR="00BB2EBB" w:rsidRPr="00903143" w:rsidRDefault="00BB2EBB" w:rsidP="00A051B1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509A5DD4" w14:textId="111156C2" w:rsidR="00B537E7" w:rsidRPr="00075C76" w:rsidRDefault="00CA4758" w:rsidP="004131E4">
      <w:pPr>
        <w:pStyle w:val="Heading1"/>
        <w:rPr>
          <w:noProof/>
        </w:rPr>
      </w:pPr>
      <w:r w:rsidRPr="00903143">
        <w:br w:type="page"/>
      </w:r>
    </w:p>
    <w:p w14:paraId="639362D8" w14:textId="2A875681" w:rsidR="00A0373D" w:rsidRPr="00F51B7F" w:rsidRDefault="00A0373D" w:rsidP="00F51B7F">
      <w:pPr>
        <w:pStyle w:val="Heading1"/>
      </w:pPr>
      <w:r w:rsidRPr="00F51B7F">
        <w:lastRenderedPageBreak/>
        <w:t xml:space="preserve">Activity </w:t>
      </w:r>
      <w:r w:rsidR="001217AF" w:rsidRPr="00F51B7F">
        <w:t>0</w:t>
      </w:r>
      <w:r w:rsidRPr="00F51B7F">
        <w:t>1: Build a solution by Visual Studio.NET</w:t>
      </w:r>
    </w:p>
    <w:p w14:paraId="55D2916A" w14:textId="0BF1528F" w:rsidR="00A0373D" w:rsidRPr="00903143" w:rsidRDefault="00A0373D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Create a Blank Solution named </w:t>
      </w:r>
      <w:r w:rsidR="002F412E">
        <w:rPr>
          <w:rFonts w:cs="Times New Roman"/>
          <w:b/>
          <w:bCs/>
          <w:szCs w:val="24"/>
        </w:rPr>
        <w:t>ProductManagementDemo</w:t>
      </w:r>
      <w:r w:rsidRPr="00903143">
        <w:rPr>
          <w:rFonts w:cs="Times New Roman"/>
          <w:szCs w:val="24"/>
        </w:rPr>
        <w:t xml:space="preserve"> then add new a </w:t>
      </w:r>
      <w:r w:rsidRPr="00903143">
        <w:rPr>
          <w:rFonts w:cs="Times New Roman"/>
          <w:b/>
          <w:bCs/>
          <w:szCs w:val="24"/>
        </w:rPr>
        <w:t>Class Library</w:t>
      </w:r>
      <w:r w:rsidRPr="00903143">
        <w:rPr>
          <w:rFonts w:cs="Times New Roman"/>
          <w:szCs w:val="24"/>
        </w:rPr>
        <w:t xml:space="preserve"> </w:t>
      </w:r>
      <w:r w:rsidR="00B537E7" w:rsidRPr="00903143">
        <w:rPr>
          <w:rFonts w:cs="Times New Roman"/>
          <w:szCs w:val="24"/>
        </w:rPr>
        <w:t>p</w:t>
      </w:r>
      <w:r w:rsidRPr="00903143">
        <w:rPr>
          <w:rFonts w:cs="Times New Roman"/>
          <w:szCs w:val="24"/>
        </w:rPr>
        <w:t xml:space="preserve">roject named </w:t>
      </w:r>
      <w:r w:rsidR="002F412E">
        <w:rPr>
          <w:rFonts w:cs="Times New Roman"/>
          <w:b/>
          <w:bCs/>
          <w:szCs w:val="24"/>
        </w:rPr>
        <w:t>BusinessObjects, DataAccessObjects, Repositor</w:t>
      </w:r>
      <w:r w:rsidR="00F207D2">
        <w:rPr>
          <w:rFonts w:cs="Times New Roman"/>
          <w:b/>
          <w:bCs/>
          <w:szCs w:val="24"/>
        </w:rPr>
        <w:t>ies, Services</w:t>
      </w:r>
      <w:r w:rsidRPr="00903143">
        <w:rPr>
          <w:rFonts w:cs="Times New Roman"/>
          <w:szCs w:val="24"/>
        </w:rPr>
        <w:t xml:space="preserve"> and a </w:t>
      </w:r>
      <w:r w:rsidR="008E74D9" w:rsidRPr="00903143">
        <w:rPr>
          <w:rFonts w:cs="Times New Roman"/>
          <w:szCs w:val="24"/>
        </w:rPr>
        <w:t>WPF</w:t>
      </w:r>
      <w:r w:rsidRPr="00903143">
        <w:rPr>
          <w:rFonts w:cs="Times New Roman"/>
          <w:szCs w:val="24"/>
        </w:rPr>
        <w:t xml:space="preserve"> project named </w:t>
      </w:r>
      <w:r w:rsidR="00F207D2">
        <w:rPr>
          <w:rFonts w:cs="Times New Roman"/>
          <w:b/>
          <w:bCs/>
          <w:szCs w:val="24"/>
        </w:rPr>
        <w:t>ProductManagement</w:t>
      </w:r>
    </w:p>
    <w:p w14:paraId="0EC3D453" w14:textId="53780B6D" w:rsidR="00075C76" w:rsidRPr="00903143" w:rsidRDefault="001217AF" w:rsidP="00F51B7F">
      <w:pPr>
        <w:pStyle w:val="Heading2"/>
      </w:pPr>
      <w:r w:rsidRPr="00903143">
        <w:rPr>
          <w:b/>
          <w:bCs/>
          <w:u w:val="single"/>
        </w:rPr>
        <w:t>Step 01</w:t>
      </w:r>
      <w:r w:rsidRPr="00903143">
        <w:t xml:space="preserve">. Create a </w:t>
      </w:r>
      <w:r w:rsidR="00973801" w:rsidRPr="00903143">
        <w:t>B</w:t>
      </w:r>
      <w:r w:rsidRPr="00903143">
        <w:t>lank solution.</w:t>
      </w:r>
    </w:p>
    <w:p w14:paraId="1F3D19AA" w14:textId="7871C22B" w:rsidR="00075C76" w:rsidRPr="00F207D2" w:rsidRDefault="001217AF" w:rsidP="00F51B7F">
      <w:pPr>
        <w:pStyle w:val="Heading2"/>
      </w:pPr>
      <w:r w:rsidRPr="00903143">
        <w:rPr>
          <w:b/>
          <w:bCs/>
          <w:u w:val="single"/>
        </w:rPr>
        <w:t>Step 02</w:t>
      </w:r>
      <w:r w:rsidRPr="00903143">
        <w:rPr>
          <w:b/>
          <w:bCs/>
        </w:rPr>
        <w:t>.</w:t>
      </w:r>
      <w:r w:rsidR="00F207D2">
        <w:t xml:space="preserve"> Create </w:t>
      </w:r>
      <w:r w:rsidR="003B2ADA">
        <w:t>4</w:t>
      </w:r>
      <w:r w:rsidR="00F207D2">
        <w:t xml:space="preserve"> </w:t>
      </w:r>
      <w:r w:rsidRPr="00903143">
        <w:rPr>
          <w:b/>
          <w:bCs/>
        </w:rPr>
        <w:t>Class Library</w:t>
      </w:r>
      <w:r w:rsidRPr="00903143">
        <w:t xml:space="preserve"> project</w:t>
      </w:r>
      <w:r w:rsidR="00F207D2">
        <w:t>s</w:t>
      </w:r>
      <w:r w:rsidRPr="00903143">
        <w:t xml:space="preserve">. </w:t>
      </w:r>
    </w:p>
    <w:p w14:paraId="179D4663" w14:textId="0096963C" w:rsidR="001217AF" w:rsidRPr="00903143" w:rsidRDefault="001217AF" w:rsidP="00F51B7F">
      <w:pPr>
        <w:pStyle w:val="Heading2"/>
      </w:pPr>
      <w:r w:rsidRPr="00903143">
        <w:rPr>
          <w:b/>
          <w:bCs/>
          <w:u w:val="single"/>
        </w:rPr>
        <w:t>Step 03</w:t>
      </w:r>
      <w:r w:rsidRPr="00903143">
        <w:rPr>
          <w:b/>
          <w:bCs/>
        </w:rPr>
        <w:t xml:space="preserve">. </w:t>
      </w:r>
      <w:r w:rsidR="00F207D2">
        <w:t>C</w:t>
      </w:r>
      <w:r w:rsidRPr="00903143">
        <w:t xml:space="preserve">reate a </w:t>
      </w:r>
      <w:r w:rsidR="00AF5268" w:rsidRPr="00903143">
        <w:t>WPF</w:t>
      </w:r>
      <w:r w:rsidRPr="00903143">
        <w:t xml:space="preserve"> project</w:t>
      </w:r>
      <w:r w:rsidR="003924B6" w:rsidRPr="00903143">
        <w:t>.</w:t>
      </w:r>
    </w:p>
    <w:p w14:paraId="081D69CA" w14:textId="445A858E" w:rsidR="00634016" w:rsidRDefault="00A051B1" w:rsidP="00A051B1">
      <w:pPr>
        <w:spacing w:line="360" w:lineRule="auto"/>
        <w:jc w:val="center"/>
        <w:rPr>
          <w:rFonts w:cs="Times New Roman"/>
        </w:rPr>
      </w:pPr>
      <w:r w:rsidRPr="00A051B1">
        <w:rPr>
          <w:rFonts w:cs="Times New Roman"/>
          <w:noProof/>
        </w:rPr>
        <w:drawing>
          <wp:inline distT="0" distB="0" distL="0" distR="0" wp14:anchorId="2D128E95" wp14:editId="3BF4BF79">
            <wp:extent cx="3187864" cy="156853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87864" cy="156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5B877" w14:textId="77777777" w:rsidR="00004E5E" w:rsidRDefault="00004E5E" w:rsidP="00004E5E">
      <w:pPr>
        <w:spacing w:after="0" w:line="360" w:lineRule="auto"/>
        <w:jc w:val="center"/>
        <w:rPr>
          <w:rFonts w:eastAsia="Times New Roman" w:cs="Times New Roman"/>
          <w:b/>
          <w:szCs w:val="24"/>
        </w:rPr>
      </w:pPr>
      <w:r>
        <w:rPr>
          <w:rFonts w:eastAsia="Times New Roman" w:cs="Times New Roman"/>
          <w:b/>
          <w:noProof/>
          <w:szCs w:val="24"/>
        </w:rPr>
        <w:drawing>
          <wp:inline distT="0" distB="0" distL="0" distR="0" wp14:anchorId="7D8FEDA8" wp14:editId="159D4F74">
            <wp:extent cx="4730750" cy="1568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0750" cy="156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0DFB5" w14:textId="78CAEC46" w:rsidR="004D0503" w:rsidRDefault="00004E5E" w:rsidP="00004E5E">
      <w:pPr>
        <w:spacing w:after="0" w:line="36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Note: </w:t>
      </w:r>
    </w:p>
    <w:p w14:paraId="230D8E9C" w14:textId="4A5EB188" w:rsidR="008373B2" w:rsidRPr="008373B2" w:rsidRDefault="008373B2" w:rsidP="008373B2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Data Source</w:t>
      </w:r>
      <w:r w:rsidRPr="008373B2">
        <w:rPr>
          <w:rFonts w:eastAsia="Times New Roman" w:cs="Times New Roman"/>
          <w:szCs w:val="24"/>
        </w:rPr>
        <w:t xml:space="preserve"> in this case is the </w:t>
      </w:r>
      <w:r w:rsidR="00F3106B">
        <w:rPr>
          <w:rFonts w:eastAsia="Times New Roman" w:cs="Times New Roman"/>
          <w:szCs w:val="24"/>
        </w:rPr>
        <w:t>“</w:t>
      </w:r>
      <w:r w:rsidR="00F3106B" w:rsidRPr="00F3106B">
        <w:rPr>
          <w:rFonts w:eastAsia="Times New Roman" w:cs="Times New Roman"/>
          <w:b/>
          <w:szCs w:val="24"/>
        </w:rPr>
        <w:t>In memory</w:t>
      </w:r>
      <w:r w:rsidRPr="00F3106B">
        <w:rPr>
          <w:rFonts w:eastAsia="Times New Roman" w:cs="Times New Roman"/>
          <w:b/>
          <w:szCs w:val="24"/>
        </w:rPr>
        <w:t xml:space="preserve"> Database</w:t>
      </w:r>
      <w:r w:rsidR="00F3106B">
        <w:rPr>
          <w:rFonts w:eastAsia="Times New Roman" w:cs="Times New Roman"/>
          <w:b/>
          <w:szCs w:val="24"/>
        </w:rPr>
        <w:t>”</w:t>
      </w:r>
      <w:r w:rsidR="00F3106B">
        <w:rPr>
          <w:rFonts w:eastAsia="Times New Roman" w:cs="Times New Roman"/>
          <w:szCs w:val="24"/>
        </w:rPr>
        <w:t xml:space="preserve"> (using List collection)</w:t>
      </w:r>
    </w:p>
    <w:p w14:paraId="5A24B29D" w14:textId="77777777" w:rsidR="008373B2" w:rsidRPr="008373B2" w:rsidRDefault="008373B2" w:rsidP="008373B2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Services Project</w:t>
      </w:r>
      <w:r w:rsidRPr="008373B2">
        <w:rPr>
          <w:rFonts w:eastAsia="Times New Roman" w:cs="Times New Roman"/>
          <w:szCs w:val="24"/>
        </w:rPr>
        <w:t xml:space="preserve"> – This project represents a layer or component responsible for implementing the business logic of an application.</w:t>
      </w:r>
    </w:p>
    <w:p w14:paraId="4CE516DD" w14:textId="54566C50" w:rsidR="008373B2" w:rsidRPr="008373B2" w:rsidRDefault="008373B2" w:rsidP="008373B2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Repository Project</w:t>
      </w:r>
      <w:r w:rsidRPr="008373B2">
        <w:rPr>
          <w:rFonts w:eastAsia="Times New Roman" w:cs="Times New Roman"/>
          <w:szCs w:val="24"/>
        </w:rPr>
        <w:t xml:space="preserve"> – This project provides an abstraction layer between the application’s business logic and the underlying data source.</w:t>
      </w:r>
    </w:p>
    <w:p w14:paraId="1BD7366A" w14:textId="3CD81E02" w:rsidR="008373B2" w:rsidRPr="008373B2" w:rsidRDefault="008373B2" w:rsidP="008373B2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Data Access Layer Project</w:t>
      </w:r>
      <w:r w:rsidRPr="008373B2">
        <w:rPr>
          <w:rFonts w:eastAsia="Times New Roman" w:cs="Times New Roman"/>
          <w:szCs w:val="24"/>
        </w:rPr>
        <w:t xml:space="preserve"> – This project used to abstract and encapsulate the  logic for accessing data from a data source, such as a database</w:t>
      </w:r>
      <w:r>
        <w:rPr>
          <w:rFonts w:eastAsia="Times New Roman" w:cs="Times New Roman"/>
          <w:szCs w:val="24"/>
        </w:rPr>
        <w:t xml:space="preserve">. </w:t>
      </w:r>
    </w:p>
    <w:p w14:paraId="5FC262C3" w14:textId="77777777" w:rsidR="00004E5E" w:rsidRPr="00903143" w:rsidRDefault="00004E5E" w:rsidP="00A051B1">
      <w:pPr>
        <w:spacing w:line="360" w:lineRule="auto"/>
        <w:jc w:val="center"/>
        <w:rPr>
          <w:rFonts w:cs="Times New Roman"/>
        </w:rPr>
      </w:pPr>
    </w:p>
    <w:p w14:paraId="3113B70A" w14:textId="02F52802" w:rsidR="00075C76" w:rsidRDefault="00075C76" w:rsidP="00004E5E">
      <w:pPr>
        <w:spacing w:line="360" w:lineRule="auto"/>
        <w:jc w:val="center"/>
        <w:rPr>
          <w:rFonts w:eastAsia="Times New Roman" w:cs="Times New Roman"/>
          <w:b/>
          <w:bCs/>
          <w:color w:val="171717"/>
          <w:kern w:val="36"/>
          <w:szCs w:val="24"/>
        </w:rPr>
      </w:pPr>
      <w:r>
        <w:rPr>
          <w:color w:val="171717"/>
          <w:szCs w:val="24"/>
        </w:rPr>
        <w:br w:type="page"/>
      </w:r>
      <w:r w:rsidR="00F3106B">
        <w:rPr>
          <w:noProof/>
          <w:color w:val="171717"/>
          <w:szCs w:val="24"/>
        </w:rPr>
        <w:lastRenderedPageBreak/>
        <w:drawing>
          <wp:inline distT="0" distB="0" distL="0" distR="0" wp14:anchorId="55F5D462" wp14:editId="4252F105">
            <wp:extent cx="3235325" cy="6864985"/>
            <wp:effectExtent l="0" t="0" r="317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325" cy="6864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007F2" w14:textId="77777777" w:rsidR="00F3106B" w:rsidRDefault="00F3106B">
      <w:pPr>
        <w:rPr>
          <w:rFonts w:eastAsia="Times New Roman" w:cs="Times New Roman"/>
          <w:b/>
          <w:bCs/>
          <w:color w:val="0033CC"/>
          <w:kern w:val="36"/>
          <w:sz w:val="32"/>
          <w:szCs w:val="48"/>
        </w:rPr>
      </w:pPr>
      <w:r>
        <w:br w:type="page"/>
      </w:r>
    </w:p>
    <w:p w14:paraId="2D964A07" w14:textId="34478E04" w:rsidR="00E10CB4" w:rsidRDefault="00E10CB4" w:rsidP="00F51B7F">
      <w:pPr>
        <w:pStyle w:val="Heading1"/>
      </w:pPr>
      <w:r w:rsidRPr="00F51B7F">
        <w:lastRenderedPageBreak/>
        <w:t xml:space="preserve">Activity 02: </w:t>
      </w:r>
      <w:r w:rsidR="000F4840" w:rsidRPr="00F51B7F">
        <w:t>Write code</w:t>
      </w:r>
      <w:r w:rsidR="00972329" w:rsidRPr="00F51B7F">
        <w:t>s</w:t>
      </w:r>
      <w:r w:rsidR="000F4840" w:rsidRPr="00F51B7F">
        <w:t xml:space="preserve"> for </w:t>
      </w:r>
      <w:r w:rsidR="00F46675" w:rsidRPr="00F51B7F">
        <w:t xml:space="preserve">the </w:t>
      </w:r>
      <w:r w:rsidR="00075C76" w:rsidRPr="00F51B7F">
        <w:t>BusinessObjects</w:t>
      </w:r>
      <w:r w:rsidR="000F4840" w:rsidRPr="00F51B7F">
        <w:t xml:space="preserve"> project</w:t>
      </w:r>
    </w:p>
    <w:p w14:paraId="7EFAFD91" w14:textId="10BC2A63" w:rsidR="00F3106B" w:rsidRPr="00F51B7F" w:rsidRDefault="00F3106B" w:rsidP="00F3106B">
      <w:pPr>
        <w:jc w:val="center"/>
      </w:pPr>
      <w:r w:rsidRPr="008373B2">
        <w:rPr>
          <w:noProof/>
        </w:rPr>
        <w:drawing>
          <wp:inline distT="0" distB="0" distL="0" distR="0" wp14:anchorId="1DB2C29A" wp14:editId="6DE04EFB">
            <wp:extent cx="2101958" cy="1282766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01958" cy="128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28F53" w14:textId="4AA9E683" w:rsidR="00AF5268" w:rsidRPr="00903143" w:rsidRDefault="00AF5268" w:rsidP="00F3106B">
      <w:pPr>
        <w:pStyle w:val="Heading2"/>
        <w:jc w:val="both"/>
      </w:pPr>
      <w:r w:rsidRPr="00903143">
        <w:rPr>
          <w:b/>
          <w:bCs/>
          <w:u w:val="single"/>
        </w:rPr>
        <w:t>Step 01</w:t>
      </w:r>
      <w:r w:rsidRPr="00903143">
        <w:t xml:space="preserve">. </w:t>
      </w:r>
      <w:r w:rsidR="00F3106B" w:rsidRPr="00903143">
        <w:rPr>
          <w:rFonts w:cs="Times New Roman"/>
          <w:szCs w:val="24"/>
        </w:rPr>
        <w:t xml:space="preserve">On the </w:t>
      </w:r>
      <w:r w:rsidR="00F3106B">
        <w:rPr>
          <w:rFonts w:cs="Times New Roman"/>
          <w:b/>
          <w:bCs/>
          <w:szCs w:val="24"/>
        </w:rPr>
        <w:t>BusinessObjects</w:t>
      </w:r>
      <w:r w:rsidR="00F3106B" w:rsidRPr="00903143">
        <w:rPr>
          <w:rFonts w:cs="Times New Roman"/>
          <w:szCs w:val="24"/>
        </w:rPr>
        <w:t xml:space="preserve"> </w:t>
      </w:r>
      <w:r w:rsidR="00F3106B">
        <w:rPr>
          <w:rFonts w:cs="Times New Roman"/>
          <w:szCs w:val="24"/>
        </w:rPr>
        <w:t>project</w:t>
      </w:r>
      <w:r w:rsidR="00F3106B" w:rsidRPr="00903143">
        <w:rPr>
          <w:rFonts w:cs="Times New Roman"/>
          <w:szCs w:val="24"/>
        </w:rPr>
        <w:t xml:space="preserve">, add a class named </w:t>
      </w:r>
      <w:r w:rsidR="00F3106B">
        <w:rPr>
          <w:rFonts w:cs="Times New Roman"/>
          <w:b/>
          <w:bCs/>
          <w:szCs w:val="24"/>
        </w:rPr>
        <w:t>Product</w:t>
      </w:r>
      <w:r w:rsidR="00F3106B" w:rsidRPr="00903143">
        <w:rPr>
          <w:rFonts w:cs="Times New Roman"/>
          <w:b/>
          <w:bCs/>
          <w:szCs w:val="24"/>
        </w:rPr>
        <w:t>.cs</w:t>
      </w:r>
      <w:r w:rsidR="00F3106B" w:rsidRPr="00903143">
        <w:rPr>
          <w:rFonts w:cs="Times New Roman"/>
          <w:szCs w:val="24"/>
        </w:rPr>
        <w:t xml:space="preserve"> and write codes as follows:</w:t>
      </w:r>
    </w:p>
    <w:p w14:paraId="408C4508" w14:textId="706D0ADB" w:rsidR="0008588B" w:rsidRPr="00903143" w:rsidRDefault="00F3106B" w:rsidP="00F3106B">
      <w:r w:rsidRPr="00F3106B">
        <w:drawing>
          <wp:inline distT="0" distB="0" distL="0" distR="0" wp14:anchorId="224677CF" wp14:editId="046F0A9B">
            <wp:extent cx="5086611" cy="4292821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86611" cy="4292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F7118" w14:textId="398E8D5C" w:rsidR="00F3106B" w:rsidRDefault="00312CA2" w:rsidP="00F3106B">
      <w:pPr>
        <w:pStyle w:val="Heading2"/>
        <w:jc w:val="both"/>
        <w:rPr>
          <w:rFonts w:cs="Times New Roman"/>
          <w:szCs w:val="24"/>
        </w:rPr>
      </w:pPr>
      <w:r w:rsidRPr="00903143">
        <w:rPr>
          <w:b/>
          <w:bCs/>
          <w:u w:val="single"/>
        </w:rPr>
        <w:lastRenderedPageBreak/>
        <w:t>Step 0</w:t>
      </w:r>
      <w:r w:rsidR="00A051B1">
        <w:rPr>
          <w:b/>
          <w:bCs/>
          <w:u w:val="single"/>
        </w:rPr>
        <w:t>2</w:t>
      </w:r>
      <w:r w:rsidRPr="00903143">
        <w:t xml:space="preserve">. </w:t>
      </w:r>
      <w:r w:rsidR="00F3106B" w:rsidRPr="00903143">
        <w:rPr>
          <w:rFonts w:cs="Times New Roman"/>
          <w:szCs w:val="24"/>
        </w:rPr>
        <w:t xml:space="preserve">On the </w:t>
      </w:r>
      <w:r w:rsidR="00F3106B">
        <w:rPr>
          <w:rFonts w:cs="Times New Roman"/>
          <w:b/>
          <w:bCs/>
          <w:szCs w:val="24"/>
        </w:rPr>
        <w:t>BusinessObjects</w:t>
      </w:r>
      <w:r w:rsidR="00F3106B" w:rsidRPr="00903143">
        <w:rPr>
          <w:rFonts w:cs="Times New Roman"/>
          <w:szCs w:val="24"/>
        </w:rPr>
        <w:t xml:space="preserve"> </w:t>
      </w:r>
      <w:r w:rsidR="00F3106B">
        <w:rPr>
          <w:rFonts w:cs="Times New Roman"/>
          <w:szCs w:val="24"/>
        </w:rPr>
        <w:t>project</w:t>
      </w:r>
      <w:r w:rsidR="00F3106B" w:rsidRPr="00903143">
        <w:rPr>
          <w:rFonts w:cs="Times New Roman"/>
          <w:szCs w:val="24"/>
        </w:rPr>
        <w:t xml:space="preserve">, add a class named </w:t>
      </w:r>
      <w:r w:rsidR="00F3106B">
        <w:rPr>
          <w:rFonts w:cs="Times New Roman"/>
          <w:b/>
          <w:bCs/>
          <w:szCs w:val="24"/>
        </w:rPr>
        <w:t>Category</w:t>
      </w:r>
      <w:r w:rsidR="00F3106B" w:rsidRPr="00903143">
        <w:rPr>
          <w:rFonts w:cs="Times New Roman"/>
          <w:b/>
          <w:bCs/>
          <w:szCs w:val="24"/>
        </w:rPr>
        <w:t>.cs</w:t>
      </w:r>
      <w:r w:rsidR="00F3106B" w:rsidRPr="00903143">
        <w:rPr>
          <w:rFonts w:cs="Times New Roman"/>
          <w:szCs w:val="24"/>
        </w:rPr>
        <w:t xml:space="preserve"> and write codes as follows:</w:t>
      </w:r>
    </w:p>
    <w:p w14:paraId="2CD1D25F" w14:textId="51F84DC0" w:rsidR="00F3106B" w:rsidRDefault="00F3106B" w:rsidP="00F3106B">
      <w:r w:rsidRPr="00F3106B">
        <w:drawing>
          <wp:inline distT="0" distB="0" distL="0" distR="0" wp14:anchorId="3DCB95D1" wp14:editId="463F4F50">
            <wp:extent cx="4819898" cy="4134062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19898" cy="4134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B3660" w14:textId="03E65327" w:rsidR="00F3106B" w:rsidRPr="00F3106B" w:rsidRDefault="00F3106B" w:rsidP="00F3106B">
      <w:pPr>
        <w:pStyle w:val="Heading2"/>
        <w:jc w:val="both"/>
      </w:pPr>
      <w:r w:rsidRPr="00903143">
        <w:rPr>
          <w:b/>
          <w:bCs/>
          <w:u w:val="single"/>
        </w:rPr>
        <w:t>Step 0</w:t>
      </w:r>
      <w:r>
        <w:rPr>
          <w:b/>
          <w:bCs/>
          <w:u w:val="single"/>
        </w:rPr>
        <w:t>2</w:t>
      </w:r>
      <w:r w:rsidRPr="00903143">
        <w:t xml:space="preserve">. </w:t>
      </w:r>
      <w:r w:rsidRPr="00903143"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BusinessObject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 xml:space="preserve">, add a class named </w:t>
      </w:r>
      <w:r>
        <w:rPr>
          <w:rFonts w:cs="Times New Roman"/>
          <w:b/>
          <w:bCs/>
          <w:szCs w:val="24"/>
        </w:rPr>
        <w:t>Categ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1C50DA0B" w14:textId="6B0258D5" w:rsidR="00423C65" w:rsidRPr="008373B2" w:rsidRDefault="00F3106B" w:rsidP="00F3106B">
      <w:r w:rsidRPr="00F3106B">
        <w:drawing>
          <wp:inline distT="0" distB="0" distL="0" distR="0" wp14:anchorId="5416CDC7" wp14:editId="09E12270">
            <wp:extent cx="4724643" cy="2495678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24643" cy="249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71586" w14:textId="3E4E98D0" w:rsidR="008373B2" w:rsidRPr="008373B2" w:rsidRDefault="008373B2" w:rsidP="008373B2">
      <w:pPr>
        <w:pStyle w:val="ListParagraph"/>
        <w:spacing w:before="120" w:after="120" w:line="360" w:lineRule="auto"/>
        <w:ind w:left="0"/>
        <w:jc w:val="center"/>
        <w:rPr>
          <w:rFonts w:cs="Times New Roman"/>
          <w:szCs w:val="24"/>
        </w:rPr>
      </w:pPr>
    </w:p>
    <w:p w14:paraId="071F7E89" w14:textId="126B3B30" w:rsidR="002C0D21" w:rsidRDefault="002C0D21" w:rsidP="00F51B7F">
      <w:pPr>
        <w:pStyle w:val="Heading1"/>
      </w:pPr>
      <w:r w:rsidRPr="00F51B7F">
        <w:lastRenderedPageBreak/>
        <w:t>Activity 0</w:t>
      </w:r>
      <w:r w:rsidR="00474402" w:rsidRPr="00F51B7F">
        <w:t>3</w:t>
      </w:r>
      <w:r w:rsidRPr="00F51B7F">
        <w:t>: Write codes for the DataAccessLayer project</w:t>
      </w:r>
    </w:p>
    <w:p w14:paraId="36CA6167" w14:textId="16CEC9BB" w:rsidR="0035000D" w:rsidRPr="00F51B7F" w:rsidRDefault="00F3106B" w:rsidP="0035000D">
      <w:pPr>
        <w:jc w:val="center"/>
      </w:pPr>
      <w:r>
        <w:rPr>
          <w:noProof/>
        </w:rPr>
        <w:drawing>
          <wp:inline distT="0" distB="0" distL="0" distR="0" wp14:anchorId="583AF64A" wp14:editId="05B1F348">
            <wp:extent cx="1758315" cy="9779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8315" cy="97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433674" w14:textId="235F171A" w:rsidR="00AB76C7" w:rsidRPr="00F51B7F" w:rsidRDefault="00F51B7F" w:rsidP="0035000D">
      <w:pPr>
        <w:pStyle w:val="Heading2"/>
        <w:jc w:val="both"/>
        <w:rPr>
          <w:b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="00E13A3A" w:rsidRPr="00903143">
        <w:rPr>
          <w:rFonts w:cs="Times New Roman"/>
          <w:szCs w:val="24"/>
        </w:rPr>
        <w:t xml:space="preserve">On </w:t>
      </w:r>
      <w:r w:rsidR="005647AD" w:rsidRPr="00903143">
        <w:rPr>
          <w:rFonts w:cs="Times New Roman"/>
          <w:szCs w:val="24"/>
        </w:rPr>
        <w:t xml:space="preserve">the </w:t>
      </w:r>
      <w:r w:rsidR="00E13A3A" w:rsidRPr="00903143">
        <w:rPr>
          <w:rFonts w:cs="Times New Roman"/>
          <w:b/>
          <w:bCs/>
          <w:szCs w:val="24"/>
        </w:rPr>
        <w:t>DataAccess</w:t>
      </w:r>
      <w:r w:rsidR="0035000D">
        <w:rPr>
          <w:rFonts w:cs="Times New Roman"/>
          <w:b/>
          <w:bCs/>
          <w:szCs w:val="24"/>
        </w:rPr>
        <w:t>Layer</w:t>
      </w:r>
      <w:r w:rsidR="00E13A3A" w:rsidRPr="00903143">
        <w:rPr>
          <w:rFonts w:cs="Times New Roman"/>
          <w:szCs w:val="24"/>
        </w:rPr>
        <w:t xml:space="preserve"> </w:t>
      </w:r>
      <w:r w:rsidR="0035000D">
        <w:rPr>
          <w:rFonts w:cs="Times New Roman"/>
          <w:szCs w:val="24"/>
        </w:rPr>
        <w:t>project</w:t>
      </w:r>
      <w:r w:rsidR="00E13A3A" w:rsidRPr="00903143">
        <w:rPr>
          <w:rFonts w:cs="Times New Roman"/>
          <w:szCs w:val="24"/>
        </w:rPr>
        <w:t>, a</w:t>
      </w:r>
      <w:r w:rsidR="003536DA" w:rsidRPr="00903143">
        <w:rPr>
          <w:rFonts w:cs="Times New Roman"/>
          <w:szCs w:val="24"/>
        </w:rPr>
        <w:t xml:space="preserve">dd a class named </w:t>
      </w:r>
      <w:r w:rsidR="0035000D">
        <w:rPr>
          <w:rFonts w:cs="Times New Roman"/>
          <w:b/>
          <w:bCs/>
          <w:szCs w:val="24"/>
        </w:rPr>
        <w:t>CategoryDAO</w:t>
      </w:r>
      <w:r w:rsidR="003536DA" w:rsidRPr="00903143">
        <w:rPr>
          <w:rFonts w:cs="Times New Roman"/>
          <w:b/>
          <w:bCs/>
          <w:szCs w:val="24"/>
        </w:rPr>
        <w:t>.cs</w:t>
      </w:r>
      <w:r w:rsidR="003536DA" w:rsidRPr="00903143">
        <w:rPr>
          <w:rFonts w:cs="Times New Roman"/>
          <w:szCs w:val="24"/>
        </w:rPr>
        <w:t xml:space="preserve"> and w</w:t>
      </w:r>
      <w:r w:rsidR="00AB76C7" w:rsidRPr="00903143">
        <w:rPr>
          <w:rFonts w:cs="Times New Roman"/>
          <w:szCs w:val="24"/>
        </w:rPr>
        <w:t>rite code</w:t>
      </w:r>
      <w:r w:rsidR="007B2B6B" w:rsidRPr="00903143">
        <w:rPr>
          <w:rFonts w:cs="Times New Roman"/>
          <w:szCs w:val="24"/>
        </w:rPr>
        <w:t>s</w:t>
      </w:r>
      <w:r w:rsidR="00AB76C7" w:rsidRPr="00903143">
        <w:rPr>
          <w:rFonts w:cs="Times New Roman"/>
          <w:szCs w:val="24"/>
        </w:rPr>
        <w:t xml:space="preserve"> as follows:</w:t>
      </w:r>
    </w:p>
    <w:p w14:paraId="34A11C8B" w14:textId="7E6D70A5" w:rsidR="002470C4" w:rsidRPr="0035000D" w:rsidRDefault="00BB2D5B" w:rsidP="0035000D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903143">
        <w:rPr>
          <w:rFonts w:cs="Times New Roman"/>
          <w:color w:val="000000"/>
          <w:szCs w:val="24"/>
        </w:rPr>
        <w:t xml:space="preserve"> </w:t>
      </w:r>
      <w:r w:rsidR="00F3106B" w:rsidRPr="00F3106B">
        <w:rPr>
          <w:rFonts w:cs="Times New Roman"/>
          <w:color w:val="000000"/>
          <w:szCs w:val="24"/>
        </w:rPr>
        <w:drawing>
          <wp:inline distT="0" distB="0" distL="0" distR="0" wp14:anchorId="47875769" wp14:editId="7B1CB1A4">
            <wp:extent cx="5176520" cy="5985803"/>
            <wp:effectExtent l="0" t="0" r="508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83663" cy="5994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17CD3" w14:textId="7534CA85" w:rsidR="0010746F" w:rsidRPr="00903143" w:rsidRDefault="0010746F" w:rsidP="00A051B1">
      <w:pPr>
        <w:pStyle w:val="ListParagraph"/>
        <w:spacing w:before="120" w:after="120" w:line="360" w:lineRule="auto"/>
        <w:jc w:val="both"/>
        <w:rPr>
          <w:rFonts w:cs="Times New Roman"/>
          <w:b/>
          <w:bCs/>
          <w:szCs w:val="24"/>
          <w:u w:val="single"/>
        </w:rPr>
      </w:pPr>
    </w:p>
    <w:p w14:paraId="450D66BE" w14:textId="1609FA51" w:rsidR="004708EE" w:rsidRPr="00903143" w:rsidRDefault="004708EE" w:rsidP="00A051B1">
      <w:pPr>
        <w:pStyle w:val="ListParagraph"/>
        <w:spacing w:before="120" w:after="120" w:line="360" w:lineRule="auto"/>
        <w:ind w:left="180"/>
        <w:jc w:val="both"/>
        <w:rPr>
          <w:rFonts w:cs="Times New Roman"/>
          <w:b/>
          <w:bCs/>
          <w:szCs w:val="24"/>
          <w:u w:val="single"/>
        </w:rPr>
      </w:pPr>
    </w:p>
    <w:p w14:paraId="69FF014E" w14:textId="5BB30BFA" w:rsidR="00BA77C9" w:rsidRPr="00903143" w:rsidRDefault="00BA77C9" w:rsidP="009D6EF3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 w:rsidR="0035000D"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</w:t>
      </w:r>
      <w:r w:rsidR="0035000D" w:rsidRPr="00903143">
        <w:rPr>
          <w:rFonts w:cs="Times New Roman"/>
          <w:szCs w:val="24"/>
        </w:rPr>
        <w:t xml:space="preserve">On the </w:t>
      </w:r>
      <w:r w:rsidR="0035000D" w:rsidRPr="00903143">
        <w:rPr>
          <w:rFonts w:cs="Times New Roman"/>
          <w:b/>
          <w:bCs/>
          <w:szCs w:val="24"/>
        </w:rPr>
        <w:t>DataAccess</w:t>
      </w:r>
      <w:r w:rsidR="0035000D">
        <w:rPr>
          <w:rFonts w:cs="Times New Roman"/>
          <w:b/>
          <w:bCs/>
          <w:szCs w:val="24"/>
        </w:rPr>
        <w:t>Layer</w:t>
      </w:r>
      <w:r w:rsidR="0035000D" w:rsidRPr="00903143">
        <w:rPr>
          <w:rFonts w:cs="Times New Roman"/>
          <w:szCs w:val="24"/>
        </w:rPr>
        <w:t xml:space="preserve"> </w:t>
      </w:r>
      <w:r w:rsidR="0035000D">
        <w:rPr>
          <w:rFonts w:cs="Times New Roman"/>
          <w:szCs w:val="24"/>
        </w:rPr>
        <w:t>project</w:t>
      </w:r>
      <w:r w:rsidR="0035000D" w:rsidRPr="00903143">
        <w:rPr>
          <w:rFonts w:cs="Times New Roman"/>
          <w:szCs w:val="24"/>
        </w:rPr>
        <w:t xml:space="preserve">, add a class named </w:t>
      </w:r>
      <w:r w:rsidR="0035000D">
        <w:rPr>
          <w:rFonts w:cs="Times New Roman"/>
          <w:b/>
          <w:bCs/>
          <w:szCs w:val="24"/>
        </w:rPr>
        <w:t>ProductDAO</w:t>
      </w:r>
      <w:r w:rsidR="0035000D" w:rsidRPr="00903143">
        <w:rPr>
          <w:rFonts w:cs="Times New Roman"/>
          <w:b/>
          <w:bCs/>
          <w:szCs w:val="24"/>
        </w:rPr>
        <w:t>.cs</w:t>
      </w:r>
      <w:r w:rsidR="0035000D" w:rsidRPr="00903143">
        <w:rPr>
          <w:rFonts w:cs="Times New Roman"/>
          <w:szCs w:val="24"/>
        </w:rPr>
        <w:t xml:space="preserve"> and write codes as follows:</w:t>
      </w:r>
    </w:p>
    <w:p w14:paraId="33AA9D70" w14:textId="3C815D6E" w:rsidR="00F72AD1" w:rsidRDefault="00F72AD1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11F50B6A" w14:textId="59030FA0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The details of functions in ProductDAO.cs:</w:t>
      </w:r>
    </w:p>
    <w:p w14:paraId="657B5858" w14:textId="163D2ACA" w:rsidR="00A63B2D" w:rsidRDefault="00F3106B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F3106B">
        <w:rPr>
          <w:rFonts w:cs="Times New Roman"/>
          <w:szCs w:val="24"/>
        </w:rPr>
        <w:drawing>
          <wp:inline distT="0" distB="0" distL="0" distR="0" wp14:anchorId="439F547C" wp14:editId="5278EF5D">
            <wp:extent cx="5683542" cy="4134062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83542" cy="4134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63B2D" w:rsidRPr="00A63B2D">
        <w:rPr>
          <w:rFonts w:cs="Times New Roman"/>
          <w:szCs w:val="24"/>
        </w:rPr>
        <w:drawing>
          <wp:inline distT="0" distB="0" distL="0" distR="0" wp14:anchorId="2CBA3A96" wp14:editId="5491679F">
            <wp:extent cx="4023360" cy="162899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31395" cy="1632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7EF79" w14:textId="04C8E389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29CD9FF7" w14:textId="31C037BB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28DBA6EC" w14:textId="2974C25A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7F50C178" w14:textId="1BC4E2BA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A63B2D">
        <w:rPr>
          <w:rFonts w:cs="Times New Roman"/>
          <w:szCs w:val="24"/>
        </w:rPr>
        <w:lastRenderedPageBreak/>
        <w:t xml:space="preserve"> </w:t>
      </w:r>
    </w:p>
    <w:p w14:paraId="63302A5D" w14:textId="77777777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6402A595" w14:textId="3A8A70DC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721EDA94" w14:textId="6B3B32F8" w:rsidR="000468C5" w:rsidRDefault="000468C5" w:rsidP="00A63B2D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591F447C" w14:textId="42D23F2F" w:rsidR="00A63B2D" w:rsidRDefault="00F3106B" w:rsidP="00A63B2D">
      <w:pPr>
        <w:spacing w:before="120" w:after="120" w:line="360" w:lineRule="auto"/>
        <w:jc w:val="both"/>
        <w:rPr>
          <w:rFonts w:cs="Times New Roman"/>
          <w:szCs w:val="24"/>
        </w:rPr>
      </w:pPr>
      <w:r w:rsidRPr="00F3106B">
        <w:rPr>
          <w:rFonts w:cs="Times New Roman"/>
          <w:szCs w:val="24"/>
        </w:rPr>
        <w:drawing>
          <wp:inline distT="0" distB="0" distL="0" distR="0" wp14:anchorId="0E9450F3" wp14:editId="6AF2450E">
            <wp:extent cx="4521432" cy="2768742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21432" cy="2768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EBAF4" w14:textId="5113F1A3" w:rsidR="004F5C69" w:rsidRDefault="004F5C69" w:rsidP="00A63B2D">
      <w:pPr>
        <w:spacing w:before="120" w:after="120" w:line="360" w:lineRule="auto"/>
        <w:jc w:val="both"/>
        <w:rPr>
          <w:rFonts w:cs="Times New Roman"/>
          <w:szCs w:val="24"/>
        </w:rPr>
      </w:pPr>
      <w:r w:rsidRPr="004F5C69">
        <w:rPr>
          <w:rFonts w:cs="Times New Roman"/>
          <w:szCs w:val="24"/>
        </w:rPr>
        <w:drawing>
          <wp:inline distT="0" distB="0" distL="0" distR="0" wp14:anchorId="0529D51B" wp14:editId="30E12CF3">
            <wp:extent cx="4172164" cy="3143412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72164" cy="314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AB1F9" w14:textId="77777777" w:rsidR="00F5012B" w:rsidRPr="00A63B2D" w:rsidRDefault="00F5012B" w:rsidP="00A63B2D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5875FA69" w14:textId="00A2390A" w:rsidR="00312CA2" w:rsidRPr="00903143" w:rsidRDefault="00BA77C9" w:rsidP="009D6EF3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lastRenderedPageBreak/>
        <w:t>Step 0</w:t>
      </w:r>
      <w:r w:rsidR="0035000D"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>. Write code</w:t>
      </w:r>
      <w:r w:rsidR="00F46675" w:rsidRPr="00903143">
        <w:rPr>
          <w:rFonts w:cs="Times New Roman"/>
          <w:szCs w:val="24"/>
        </w:rPr>
        <w:t>s</w:t>
      </w:r>
      <w:r w:rsidRPr="00903143">
        <w:rPr>
          <w:rFonts w:cs="Times New Roman"/>
          <w:szCs w:val="24"/>
        </w:rPr>
        <w:t xml:space="preserve"> for </w:t>
      </w:r>
      <w:r w:rsidR="0035000D">
        <w:rPr>
          <w:rFonts w:cs="Times New Roman"/>
          <w:b/>
          <w:bCs/>
          <w:szCs w:val="24"/>
        </w:rPr>
        <w:t>AccountDAO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28456EE7" w14:textId="335BCC90" w:rsidR="005C4978" w:rsidRDefault="004F5C69" w:rsidP="00A051B1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4F5C69">
        <w:rPr>
          <w:rFonts w:cs="Times New Roman"/>
          <w:szCs w:val="24"/>
        </w:rPr>
        <w:drawing>
          <wp:inline distT="0" distB="0" distL="0" distR="0" wp14:anchorId="63C39218" wp14:editId="60C87E21">
            <wp:extent cx="4959605" cy="2844946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59605" cy="2844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AD38A" w14:textId="0C7F6634" w:rsidR="0035000D" w:rsidRDefault="0035000D" w:rsidP="00A051B1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</w:p>
    <w:p w14:paraId="7DF275AD" w14:textId="189A4784" w:rsidR="0035000D" w:rsidRDefault="0035000D" w:rsidP="0035000D">
      <w:pPr>
        <w:pStyle w:val="Heading1"/>
      </w:pPr>
      <w:r w:rsidRPr="00F51B7F">
        <w:t>Activity 0</w:t>
      </w:r>
      <w:r>
        <w:t>4</w:t>
      </w:r>
      <w:r w:rsidRPr="00F51B7F">
        <w:t xml:space="preserve">: Write codes for the </w:t>
      </w:r>
      <w:r>
        <w:t>Repositor</w:t>
      </w:r>
      <w:r w:rsidR="00A47E01">
        <w:t>ies</w:t>
      </w:r>
      <w:r w:rsidRPr="00F51B7F">
        <w:t xml:space="preserve"> project</w:t>
      </w:r>
    </w:p>
    <w:p w14:paraId="59996E59" w14:textId="653446AD" w:rsidR="0035000D" w:rsidRPr="00F51B7F" w:rsidRDefault="0035000D" w:rsidP="0035000D">
      <w:pPr>
        <w:jc w:val="center"/>
      </w:pPr>
      <w:r w:rsidRPr="0035000D">
        <w:drawing>
          <wp:inline distT="0" distB="0" distL="0" distR="0" wp14:anchorId="218856EE" wp14:editId="067BBA83">
            <wp:extent cx="2063856" cy="151137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63856" cy="15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B39F3" w14:textId="01EEB418" w:rsidR="0035000D" w:rsidRPr="00F51B7F" w:rsidRDefault="0035000D" w:rsidP="0035000D">
      <w:pPr>
        <w:pStyle w:val="Heading2"/>
        <w:jc w:val="both"/>
        <w:rPr>
          <w:b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Pr="00903143"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Repositor</w:t>
      </w:r>
      <w:r w:rsidR="00755964">
        <w:rPr>
          <w:rFonts w:cs="Times New Roman"/>
          <w:b/>
          <w:bCs/>
          <w:szCs w:val="24"/>
        </w:rPr>
        <w:t>i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Catergory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0B5B1585" w14:textId="6A49AD61" w:rsidR="0035000D" w:rsidRPr="0035000D" w:rsidRDefault="0035000D" w:rsidP="0035000D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903143">
        <w:rPr>
          <w:rFonts w:cs="Times New Roman"/>
          <w:color w:val="000000"/>
          <w:szCs w:val="24"/>
        </w:rPr>
        <w:t xml:space="preserve"> </w:t>
      </w:r>
      <w:r w:rsidR="0031118F" w:rsidRPr="0031118F">
        <w:rPr>
          <w:rFonts w:cs="Times New Roman"/>
          <w:color w:val="000000"/>
          <w:szCs w:val="24"/>
        </w:rPr>
        <w:drawing>
          <wp:inline distT="0" distB="0" distL="0" distR="0" wp14:anchorId="278D618B" wp14:editId="75E3DC46">
            <wp:extent cx="3797495" cy="1962251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97495" cy="1962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3CFBC" w14:textId="7338B413" w:rsidR="0035000D" w:rsidRPr="0031118F" w:rsidRDefault="0035000D" w:rsidP="0031118F">
      <w:pPr>
        <w:spacing w:before="120" w:after="120" w:line="360" w:lineRule="auto"/>
        <w:jc w:val="both"/>
        <w:rPr>
          <w:rFonts w:cs="Times New Roman"/>
          <w:b/>
          <w:bCs/>
          <w:szCs w:val="24"/>
          <w:u w:val="single"/>
        </w:rPr>
      </w:pPr>
    </w:p>
    <w:p w14:paraId="1BD519D2" w14:textId="085BAE76" w:rsidR="0035000D" w:rsidRPr="00903143" w:rsidRDefault="0035000D" w:rsidP="0035000D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On the </w:t>
      </w:r>
      <w:r w:rsidR="00755964">
        <w:rPr>
          <w:rFonts w:cs="Times New Roman"/>
          <w:b/>
          <w:bCs/>
          <w:szCs w:val="24"/>
        </w:rPr>
        <w:t>Repositories</w:t>
      </w:r>
      <w:r w:rsidR="00755964"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Produc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594C3B72" w14:textId="4AA86FA0" w:rsidR="0035000D" w:rsidRPr="00903143" w:rsidRDefault="0031118F" w:rsidP="0035000D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31118F">
        <w:rPr>
          <w:rFonts w:cs="Times New Roman"/>
          <w:szCs w:val="24"/>
        </w:rPr>
        <w:drawing>
          <wp:inline distT="0" distB="0" distL="0" distR="0" wp14:anchorId="3ACF3414" wp14:editId="3A0DACC5">
            <wp:extent cx="4457929" cy="3187864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57929" cy="3187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9FF04" w14:textId="5D562A6C" w:rsidR="0035000D" w:rsidRPr="00903143" w:rsidRDefault="0035000D" w:rsidP="0035000D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 xml:space="preserve">. On the </w:t>
      </w:r>
      <w:r w:rsidR="00755964">
        <w:rPr>
          <w:rFonts w:cs="Times New Roman"/>
          <w:b/>
          <w:bCs/>
          <w:szCs w:val="24"/>
        </w:rPr>
        <w:t>Repositories</w:t>
      </w:r>
      <w:r w:rsidR="00755964"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Accoun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5C915A0E" w14:textId="07B98397" w:rsidR="0035000D" w:rsidRDefault="0031118F" w:rsidP="0035000D">
      <w:pPr>
        <w:spacing w:before="120" w:after="120" w:line="360" w:lineRule="auto"/>
        <w:jc w:val="both"/>
        <w:rPr>
          <w:rFonts w:cs="Times New Roman"/>
          <w:szCs w:val="24"/>
        </w:rPr>
      </w:pPr>
      <w:r w:rsidRPr="0031118F">
        <w:rPr>
          <w:rFonts w:cs="Times New Roman"/>
          <w:szCs w:val="24"/>
        </w:rPr>
        <w:drawing>
          <wp:inline distT="0" distB="0" distL="0" distR="0" wp14:anchorId="72F9E004" wp14:editId="7713E113">
            <wp:extent cx="4953255" cy="1790792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53255" cy="179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3D32B" w14:textId="63E806B7" w:rsidR="0035000D" w:rsidRDefault="0035000D" w:rsidP="0035000D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4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Category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57568819" w14:textId="3997E188" w:rsidR="0035000D" w:rsidRDefault="0031118F" w:rsidP="0035000D">
      <w:pPr>
        <w:spacing w:before="120" w:after="120" w:line="360" w:lineRule="auto"/>
        <w:jc w:val="both"/>
        <w:rPr>
          <w:rFonts w:cs="Times New Roman"/>
          <w:szCs w:val="24"/>
        </w:rPr>
      </w:pPr>
      <w:r w:rsidRPr="0031118F">
        <w:rPr>
          <w:rFonts w:cs="Times New Roman"/>
          <w:szCs w:val="24"/>
        </w:rPr>
        <w:lastRenderedPageBreak/>
        <w:drawing>
          <wp:inline distT="0" distB="0" distL="0" distR="0" wp14:anchorId="12B3FD0B" wp14:editId="05B92AC0">
            <wp:extent cx="5943600" cy="196913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49DFD" w14:textId="77777777" w:rsidR="0035000D" w:rsidRDefault="0035000D" w:rsidP="0035000D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5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Produc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3E54BA81" w14:textId="0F54D082" w:rsidR="0035000D" w:rsidRDefault="0031118F" w:rsidP="0035000D">
      <w:pPr>
        <w:spacing w:before="120" w:after="120" w:line="360" w:lineRule="auto"/>
        <w:jc w:val="both"/>
        <w:rPr>
          <w:rFonts w:cs="Times New Roman"/>
          <w:szCs w:val="24"/>
        </w:rPr>
      </w:pPr>
      <w:r w:rsidRPr="0031118F">
        <w:rPr>
          <w:rFonts w:cs="Times New Roman"/>
          <w:szCs w:val="24"/>
        </w:rPr>
        <w:drawing>
          <wp:inline distT="0" distB="0" distL="0" distR="0" wp14:anchorId="43CFC7C5" wp14:editId="452F374D">
            <wp:extent cx="5943600" cy="3197860"/>
            <wp:effectExtent l="0" t="0" r="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56108" w14:textId="4EE08108" w:rsidR="0035000D" w:rsidRPr="00903143" w:rsidRDefault="0035000D" w:rsidP="0035000D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6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Accoun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39884F84" w14:textId="0942867E" w:rsidR="0035000D" w:rsidRDefault="0031118F" w:rsidP="0035000D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31118F">
        <w:rPr>
          <w:rFonts w:cs="Times New Roman"/>
          <w:szCs w:val="24"/>
        </w:rPr>
        <w:lastRenderedPageBreak/>
        <w:drawing>
          <wp:inline distT="0" distB="0" distL="0" distR="0" wp14:anchorId="582E578E" wp14:editId="04E1BCE1">
            <wp:extent cx="5207268" cy="2273417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07268" cy="2273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5F0BB" w14:textId="4364E848" w:rsidR="00A47E01" w:rsidRDefault="00A47E01" w:rsidP="00A47E01">
      <w:pPr>
        <w:pStyle w:val="Heading1"/>
      </w:pPr>
      <w:r w:rsidRPr="00F51B7F">
        <w:t>Activity 0</w:t>
      </w:r>
      <w:r>
        <w:t>5</w:t>
      </w:r>
      <w:r w:rsidRPr="00F51B7F">
        <w:t xml:space="preserve">: Write codes for the </w:t>
      </w:r>
      <w:r>
        <w:t>Services</w:t>
      </w:r>
      <w:r w:rsidRPr="00F51B7F">
        <w:t xml:space="preserve"> project</w:t>
      </w:r>
    </w:p>
    <w:p w14:paraId="709111DE" w14:textId="2E8B3830" w:rsidR="00A47E01" w:rsidRPr="00F51B7F" w:rsidRDefault="00755964" w:rsidP="00A47E01">
      <w:pPr>
        <w:jc w:val="center"/>
      </w:pPr>
      <w:r w:rsidRPr="00755964">
        <w:drawing>
          <wp:inline distT="0" distB="0" distL="0" distR="0" wp14:anchorId="0E583497" wp14:editId="68E64A76">
            <wp:extent cx="2159111" cy="149232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159111" cy="1492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55964">
        <w:t xml:space="preserve"> </w:t>
      </w:r>
    </w:p>
    <w:p w14:paraId="08676CFC" w14:textId="6A6E3FA6" w:rsidR="00A47E01" w:rsidRPr="00F51B7F" w:rsidRDefault="00A47E01" w:rsidP="00A47E01">
      <w:pPr>
        <w:pStyle w:val="Heading2"/>
        <w:jc w:val="both"/>
        <w:rPr>
          <w:b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Pr="00903143">
        <w:rPr>
          <w:rFonts w:cs="Times New Roman"/>
          <w:szCs w:val="24"/>
        </w:rPr>
        <w:t xml:space="preserve">On the </w:t>
      </w:r>
      <w:r w:rsidR="00755964">
        <w:rPr>
          <w:rFonts w:cs="Times New Roman"/>
          <w:b/>
          <w:bCs/>
          <w:szCs w:val="24"/>
        </w:rPr>
        <w:t>Servic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Catergory</w:t>
      </w:r>
      <w:r w:rsidR="00755964"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65FF3B76" w14:textId="244799B7" w:rsidR="00A47E01" w:rsidRPr="0031118F" w:rsidRDefault="0031118F" w:rsidP="0031118F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31118F">
        <w:rPr>
          <w:rFonts w:cs="Times New Roman"/>
          <w:szCs w:val="24"/>
        </w:rPr>
        <w:drawing>
          <wp:inline distT="0" distB="0" distL="0" distR="0" wp14:anchorId="1BE79D7D" wp14:editId="1F9181DB">
            <wp:extent cx="4007056" cy="1797142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007056" cy="1797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90019" w14:textId="69322F14" w:rsidR="00A47E01" w:rsidRPr="00903143" w:rsidRDefault="00A47E01" w:rsidP="00A47E01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lastRenderedPageBreak/>
        <w:t>Step 0</w:t>
      </w:r>
      <w:r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On the </w:t>
      </w:r>
      <w:r w:rsidR="00755964">
        <w:rPr>
          <w:rFonts w:cs="Times New Roman"/>
          <w:b/>
          <w:bCs/>
          <w:szCs w:val="24"/>
        </w:rPr>
        <w:t>Services</w:t>
      </w:r>
      <w:r w:rsidR="00755964"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Product</w:t>
      </w:r>
      <w:r w:rsidR="00755964"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07A56FF0" w14:textId="5D143F93" w:rsidR="00A47E01" w:rsidRPr="00903143" w:rsidRDefault="0031118F" w:rsidP="00A47E0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31118F">
        <w:rPr>
          <w:rFonts w:cs="Times New Roman"/>
          <w:szCs w:val="24"/>
        </w:rPr>
        <w:drawing>
          <wp:inline distT="0" distB="0" distL="0" distR="0" wp14:anchorId="6CD7CC08" wp14:editId="2DBB42BF">
            <wp:extent cx="3816546" cy="3029106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816546" cy="302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40E25" w14:textId="78C8F328" w:rsidR="00A47E01" w:rsidRPr="00903143" w:rsidRDefault="00A47E01" w:rsidP="00A47E01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 xml:space="preserve">. On the </w:t>
      </w:r>
      <w:r w:rsidR="00F40B49">
        <w:rPr>
          <w:rFonts w:cs="Times New Roman"/>
          <w:b/>
          <w:bCs/>
          <w:szCs w:val="24"/>
        </w:rPr>
        <w:t>Services</w:t>
      </w:r>
      <w:r w:rsidR="00F40B49"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Account</w:t>
      </w:r>
      <w:r w:rsidR="00755964"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2C5F97FB" w14:textId="4E28E906" w:rsidR="00A47E01" w:rsidRDefault="00F40B49" w:rsidP="00A47E01">
      <w:pPr>
        <w:spacing w:before="120" w:after="120" w:line="360" w:lineRule="auto"/>
        <w:jc w:val="both"/>
        <w:rPr>
          <w:rFonts w:cs="Times New Roman"/>
          <w:szCs w:val="24"/>
        </w:rPr>
      </w:pPr>
      <w:r w:rsidRPr="00F40B49">
        <w:rPr>
          <w:rFonts w:cs="Times New Roman"/>
          <w:szCs w:val="24"/>
        </w:rPr>
        <w:drawing>
          <wp:inline distT="0" distB="0" distL="0" distR="0" wp14:anchorId="12805C08" wp14:editId="61575201">
            <wp:extent cx="4845299" cy="1790792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845299" cy="179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63972" w14:textId="36EF3988" w:rsidR="00A47E01" w:rsidRDefault="00A47E01" w:rsidP="00A47E0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4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Category</w:t>
      </w:r>
      <w:r w:rsidR="00755964"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08E6AC46" w14:textId="212B672D" w:rsidR="00A47E01" w:rsidRDefault="001F0397" w:rsidP="00A47E01">
      <w:pPr>
        <w:spacing w:before="120" w:after="120" w:line="360" w:lineRule="auto"/>
        <w:jc w:val="both"/>
        <w:rPr>
          <w:rFonts w:cs="Times New Roman"/>
          <w:szCs w:val="24"/>
        </w:rPr>
      </w:pPr>
      <w:r w:rsidRPr="001F0397">
        <w:rPr>
          <w:rFonts w:cs="Times New Roman"/>
          <w:szCs w:val="24"/>
        </w:rPr>
        <w:lastRenderedPageBreak/>
        <w:drawing>
          <wp:inline distT="0" distB="0" distL="0" distR="0" wp14:anchorId="1921FE65" wp14:editId="48292263">
            <wp:extent cx="5524784" cy="3416476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24784" cy="3416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BB573" w14:textId="526C15DE" w:rsidR="00A47E01" w:rsidRDefault="00A47E01" w:rsidP="00A47E0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5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Product</w:t>
      </w:r>
      <w:r w:rsidR="00755964"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031CC337" w14:textId="205EA944" w:rsidR="00A47E01" w:rsidRDefault="00F7390B" w:rsidP="00A47E01">
      <w:pPr>
        <w:spacing w:before="120" w:after="120" w:line="360" w:lineRule="auto"/>
        <w:jc w:val="both"/>
        <w:rPr>
          <w:rFonts w:cs="Times New Roman"/>
          <w:szCs w:val="24"/>
        </w:rPr>
      </w:pPr>
      <w:r w:rsidRPr="00F7390B">
        <w:rPr>
          <w:rFonts w:cs="Times New Roman"/>
          <w:szCs w:val="24"/>
        </w:rPr>
        <w:lastRenderedPageBreak/>
        <w:drawing>
          <wp:inline distT="0" distB="0" distL="0" distR="0" wp14:anchorId="4A7A11C2" wp14:editId="4808284D">
            <wp:extent cx="5372376" cy="4610337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372376" cy="4610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05803" w14:textId="415750DA" w:rsidR="00F7390B" w:rsidRDefault="00F7390B" w:rsidP="00A47E01">
      <w:pPr>
        <w:spacing w:before="120" w:after="120" w:line="360" w:lineRule="auto"/>
        <w:jc w:val="both"/>
        <w:rPr>
          <w:rFonts w:cs="Times New Roman"/>
          <w:szCs w:val="24"/>
        </w:rPr>
      </w:pPr>
      <w:r w:rsidRPr="00F7390B">
        <w:rPr>
          <w:rFonts w:cs="Times New Roman"/>
          <w:szCs w:val="24"/>
        </w:rPr>
        <w:drawing>
          <wp:inline distT="0" distB="0" distL="0" distR="0" wp14:anchorId="4DC58932" wp14:editId="2E2D2060">
            <wp:extent cx="5188217" cy="3092609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188217" cy="3092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9BE92" w14:textId="63FFC183" w:rsidR="00A47E01" w:rsidRPr="00903143" w:rsidRDefault="00A47E01" w:rsidP="00A47E0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6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Account</w:t>
      </w:r>
      <w:r w:rsidR="00755964"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1E0606AB" w14:textId="4D69362E" w:rsidR="00A47E01" w:rsidRDefault="00F7390B" w:rsidP="0035000D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F7390B">
        <w:rPr>
          <w:rFonts w:cs="Times New Roman"/>
          <w:szCs w:val="24"/>
        </w:rPr>
        <w:lastRenderedPageBreak/>
        <w:drawing>
          <wp:inline distT="0" distB="0" distL="0" distR="0" wp14:anchorId="58506C0F" wp14:editId="204E6420">
            <wp:extent cx="5562886" cy="3264068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562886" cy="3264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0805B" w14:textId="2474C883" w:rsidR="00F72AD1" w:rsidRPr="0035000D" w:rsidRDefault="00F72AD1" w:rsidP="0035000D">
      <w:pPr>
        <w:spacing w:before="120" w:after="120" w:line="360" w:lineRule="auto"/>
        <w:rPr>
          <w:rFonts w:cs="Times New Roman"/>
          <w:szCs w:val="24"/>
        </w:rPr>
      </w:pPr>
    </w:p>
    <w:p w14:paraId="7E4D27A9" w14:textId="77777777" w:rsidR="00F7390B" w:rsidRDefault="00F7390B">
      <w:pPr>
        <w:rPr>
          <w:rFonts w:eastAsia="Times New Roman" w:cs="Times New Roman"/>
          <w:b/>
          <w:bCs/>
          <w:color w:val="0033CC"/>
          <w:kern w:val="36"/>
          <w:sz w:val="32"/>
          <w:szCs w:val="48"/>
        </w:rPr>
      </w:pPr>
      <w:r>
        <w:br w:type="page"/>
      </w:r>
    </w:p>
    <w:p w14:paraId="37F91EC8" w14:textId="3A437A72" w:rsidR="007C0122" w:rsidRDefault="007C0122" w:rsidP="00F51B7F">
      <w:pPr>
        <w:pStyle w:val="Heading1"/>
      </w:pPr>
      <w:r w:rsidRPr="00F51B7F">
        <w:lastRenderedPageBreak/>
        <w:t>Activity 0</w:t>
      </w:r>
      <w:r w:rsidR="00474402" w:rsidRPr="00F51B7F">
        <w:t>4</w:t>
      </w:r>
      <w:r w:rsidRPr="00F51B7F">
        <w:t>: Design UI</w:t>
      </w:r>
      <w:r w:rsidR="00972329" w:rsidRPr="00F51B7F">
        <w:t xml:space="preserve"> and write codes</w:t>
      </w:r>
      <w:r w:rsidRPr="00F51B7F">
        <w:t xml:space="preserve"> for</w:t>
      </w:r>
      <w:r w:rsidR="00972329" w:rsidRPr="00F51B7F">
        <w:t xml:space="preserve"> </w:t>
      </w:r>
      <w:r w:rsidR="00474402" w:rsidRPr="00F51B7F">
        <w:t>WPF</w:t>
      </w:r>
      <w:r w:rsidR="00F33ADE" w:rsidRPr="00F51B7F">
        <w:t xml:space="preserve"> </w:t>
      </w:r>
      <w:r w:rsidRPr="00F51B7F">
        <w:t>project</w:t>
      </w:r>
    </w:p>
    <w:p w14:paraId="49BD3078" w14:textId="355CE2D8" w:rsidR="00F7390B" w:rsidRPr="00F51B7F" w:rsidRDefault="00F7390B" w:rsidP="00F7390B">
      <w:pPr>
        <w:jc w:val="center"/>
      </w:pPr>
      <w:r w:rsidRPr="00F7390B">
        <w:drawing>
          <wp:inline distT="0" distB="0" distL="0" distR="0" wp14:anchorId="477737B5" wp14:editId="43A10048">
            <wp:extent cx="1771741" cy="1530429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771741" cy="1530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AA0D0" w14:textId="6A3652D2" w:rsidR="003C5EB0" w:rsidRPr="00AB736E" w:rsidRDefault="005E5790" w:rsidP="00AB736E">
      <w:pPr>
        <w:pStyle w:val="Heading2"/>
        <w:rPr>
          <w:rFonts w:cs="Times New Roman"/>
          <w:b/>
          <w:szCs w:val="24"/>
          <w:u w:val="single"/>
        </w:rPr>
      </w:pPr>
      <w:r w:rsidRPr="00BC1FB4">
        <w:rPr>
          <w:rFonts w:cs="Times New Roman"/>
          <w:b/>
          <w:szCs w:val="24"/>
          <w:u w:val="single"/>
        </w:rPr>
        <w:t>Step</w:t>
      </w:r>
      <w:r w:rsidR="00224FC6" w:rsidRPr="00BC1FB4">
        <w:rPr>
          <w:rFonts w:cs="Times New Roman"/>
          <w:b/>
          <w:szCs w:val="24"/>
          <w:u w:val="single"/>
        </w:rPr>
        <w:t xml:space="preserve"> </w:t>
      </w:r>
      <w:r w:rsidRPr="00BC1FB4">
        <w:rPr>
          <w:rFonts w:cs="Times New Roman"/>
          <w:b/>
          <w:szCs w:val="24"/>
          <w:u w:val="single"/>
        </w:rPr>
        <w:t>01.</w:t>
      </w:r>
      <w:r w:rsidRPr="00AB736E">
        <w:rPr>
          <w:rFonts w:cs="Times New Roman"/>
          <w:b/>
          <w:szCs w:val="24"/>
        </w:rPr>
        <w:t xml:space="preserve"> </w:t>
      </w:r>
      <w:r w:rsidR="00FE10D7" w:rsidRPr="00903143">
        <w:rPr>
          <w:rFonts w:cs="Times New Roman"/>
          <w:szCs w:val="24"/>
        </w:rPr>
        <w:t>O</w:t>
      </w:r>
      <w:r w:rsidRPr="00903143">
        <w:rPr>
          <w:rFonts w:cs="Times New Roman"/>
          <w:szCs w:val="24"/>
        </w:rPr>
        <w:t xml:space="preserve">n the </w:t>
      </w:r>
      <w:r w:rsidR="00474402">
        <w:rPr>
          <w:rFonts w:cs="Times New Roman"/>
          <w:b/>
          <w:bCs/>
          <w:szCs w:val="24"/>
        </w:rPr>
        <w:t>WPF</w:t>
      </w:r>
      <w:r w:rsidRPr="00903143">
        <w:rPr>
          <w:rFonts w:cs="Times New Roman"/>
          <w:szCs w:val="24"/>
        </w:rPr>
        <w:t xml:space="preserve"> project</w:t>
      </w:r>
      <w:r w:rsidR="00E90461" w:rsidRPr="00903143">
        <w:rPr>
          <w:rFonts w:cs="Times New Roman"/>
          <w:szCs w:val="24"/>
        </w:rPr>
        <w:t xml:space="preserve">, </w:t>
      </w:r>
      <w:r w:rsidR="003C5EB0" w:rsidRPr="00903143">
        <w:rPr>
          <w:rFonts w:cs="Times New Roman"/>
          <w:szCs w:val="24"/>
        </w:rPr>
        <w:t xml:space="preserve">design UI </w:t>
      </w:r>
      <w:r w:rsidR="00A2060E" w:rsidRPr="00903143">
        <w:rPr>
          <w:rFonts w:cs="Times New Roman"/>
          <w:szCs w:val="24"/>
        </w:rPr>
        <w:t>as follows</w:t>
      </w:r>
      <w:r w:rsidR="00A2060E" w:rsidRPr="00903143">
        <w:rPr>
          <w:rFonts w:cs="Times New Roman"/>
          <w:b/>
          <w:bCs/>
          <w:szCs w:val="24"/>
        </w:rPr>
        <w:t>:</w:t>
      </w:r>
    </w:p>
    <w:p w14:paraId="4D619367" w14:textId="15509013" w:rsidR="003C5EB0" w:rsidRPr="00903143" w:rsidRDefault="003C5EB0" w:rsidP="00A051B1">
      <w:pPr>
        <w:spacing w:line="360" w:lineRule="auto"/>
        <w:rPr>
          <w:rFonts w:cs="Times New Roman"/>
          <w:b/>
          <w:bCs/>
          <w:szCs w:val="24"/>
        </w:rPr>
      </w:pPr>
      <w:r w:rsidRPr="00903143">
        <w:rPr>
          <w:rFonts w:cs="Times New Roman"/>
          <w:b/>
          <w:bCs/>
          <w:szCs w:val="24"/>
        </w:rPr>
        <w:t xml:space="preserve"> </w:t>
      </w:r>
      <w:r w:rsidR="00AB736E" w:rsidRPr="00AB736E">
        <w:rPr>
          <w:rFonts w:cs="Times New Roman"/>
          <w:b/>
          <w:bCs/>
          <w:noProof/>
          <w:szCs w:val="24"/>
        </w:rPr>
        <w:drawing>
          <wp:inline distT="0" distB="0" distL="0" distR="0" wp14:anchorId="4EB3D4BC" wp14:editId="6F607140">
            <wp:extent cx="5943600" cy="5656580"/>
            <wp:effectExtent l="0" t="0" r="0" b="127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D8CD0" w14:textId="668B3D73" w:rsidR="009756CE" w:rsidRPr="00F7390B" w:rsidRDefault="00C144AC" w:rsidP="00A051B1">
      <w:pPr>
        <w:pStyle w:val="ListParagraph"/>
        <w:numPr>
          <w:ilvl w:val="0"/>
          <w:numId w:val="16"/>
        </w:numPr>
        <w:tabs>
          <w:tab w:val="left" w:pos="360"/>
        </w:tabs>
        <w:spacing w:line="360" w:lineRule="auto"/>
        <w:rPr>
          <w:rFonts w:cs="Times New Roman"/>
          <w:szCs w:val="24"/>
        </w:rPr>
      </w:pPr>
      <w:r w:rsidRPr="00755964">
        <w:rPr>
          <w:rFonts w:cs="Times New Roman"/>
          <w:b/>
          <w:bCs/>
          <w:szCs w:val="24"/>
        </w:rPr>
        <w:lastRenderedPageBreak/>
        <w:t>XAML</w:t>
      </w:r>
      <w:r w:rsidRPr="00755964">
        <w:rPr>
          <w:rFonts w:cs="Times New Roman"/>
          <w:szCs w:val="24"/>
        </w:rPr>
        <w:t xml:space="preserve"> code for </w:t>
      </w:r>
      <w:r w:rsidR="009D6EF3" w:rsidRPr="00755964">
        <w:rPr>
          <w:rFonts w:cs="Times New Roman"/>
          <w:szCs w:val="24"/>
        </w:rPr>
        <w:t>MainWindow</w:t>
      </w:r>
      <w:r w:rsidRPr="00755964">
        <w:rPr>
          <w:rFonts w:cs="Times New Roman"/>
          <w:szCs w:val="24"/>
        </w:rPr>
        <w:t xml:space="preserve">.xaml </w:t>
      </w:r>
    </w:p>
    <w:p w14:paraId="33DC4C1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Window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Clas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PFApp.MainWindow"</w:t>
      </w:r>
    </w:p>
    <w:p w14:paraId="255FA64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/presentation"</w:t>
      </w:r>
    </w:p>
    <w:p w14:paraId="617A09A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"</w:t>
      </w:r>
    </w:p>
    <w:p w14:paraId="21D0C65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microsoft.com/expression/blend/2008"</w:t>
      </w:r>
    </w:p>
    <w:p w14:paraId="6156222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mc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openxmlformats.org/markup-compatibility/2006"</w:t>
      </w:r>
    </w:p>
    <w:p w14:paraId="4068A8C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local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lr-namespace:WPFApp"</w:t>
      </w:r>
    </w:p>
    <w:p w14:paraId="0A20A5A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c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Ignorab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"</w:t>
      </w:r>
    </w:p>
    <w:p w14:paraId="217ECD3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Loade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indow_Loaded"</w:t>
      </w:r>
    </w:p>
    <w:p w14:paraId="18933B2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ndowStartupLocatio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Screen"</w:t>
      </w:r>
    </w:p>
    <w:p w14:paraId="63520DC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it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Product Management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7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710"&gt;</w:t>
      </w:r>
    </w:p>
    <w:p w14:paraId="5DE782B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158F07F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B30716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C7A855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StartPoi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EndPoi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,1"&gt;</w:t>
      </w:r>
    </w:p>
    <w:p w14:paraId="035ADC3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0099FF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/&gt;</w:t>
      </w:r>
    </w:p>
    <w:p w14:paraId="4FBEC9A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347BDA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794"/&gt;</w:t>
      </w:r>
    </w:p>
    <w:p w14:paraId="654BC55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60B1E7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"/&gt;</w:t>
      </w:r>
    </w:p>
    <w:p w14:paraId="26DD9B9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596FD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309"/&gt;</w:t>
      </w:r>
    </w:p>
    <w:p w14:paraId="1EA7415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472FD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484"/&gt;</w:t>
      </w:r>
    </w:p>
    <w:p w14:paraId="118314C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CC1E70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5C88FE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.RowDefinitio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A451F6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0"/&gt;</w:t>
      </w:r>
    </w:p>
    <w:p w14:paraId="28D1A84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 w14:paraId="0E307B3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 w14:paraId="74F2B56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 w14:paraId="1E262FE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 w14:paraId="3A0756C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 w14:paraId="4699D9A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*"/&gt;</w:t>
      </w:r>
    </w:p>
    <w:p w14:paraId="1740AE9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 w14:paraId="2775E00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.RowDefinitio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01FF68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1540B92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.ColumnDefinitio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F0B3A5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lumn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19.415"/&gt;</w:t>
      </w:r>
    </w:p>
    <w:p w14:paraId="1CCB335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lumn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0.585"/&gt;</w:t>
      </w:r>
    </w:p>
    <w:p w14:paraId="3A7E638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lumn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47*"/&gt;</w:t>
      </w:r>
    </w:p>
    <w:p w14:paraId="1DBC3B3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lumn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513*"/&gt;</w:t>
      </w:r>
    </w:p>
    <w:p w14:paraId="593836F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.ColumnDefinitio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CA0C1D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1E38825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abel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abel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Product Management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466"/&gt;</w:t>
      </w:r>
    </w:p>
    <w:p w14:paraId="78EBF58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0F380EC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abel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abel1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Product I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/&gt;</w:t>
      </w:r>
    </w:p>
    <w:p w14:paraId="749C633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xtProductI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Wrapping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rap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IsEnable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False" /&gt;</w:t>
      </w:r>
    </w:p>
    <w:p w14:paraId="2E978DF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072E648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lastRenderedPageBreak/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abel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abel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Product Nam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 w14:paraId="19D22A3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xtProductNam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Wrapping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rap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 w14:paraId="2EAA3DC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54118F5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abel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abel8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Pric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/&gt;</w:t>
      </w:r>
    </w:p>
    <w:p w14:paraId="40B469A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xtPrice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Wrapping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rap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 w14:paraId="6445E0D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67D07D2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abel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abel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Units In Stock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4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/&gt;</w:t>
      </w:r>
    </w:p>
    <w:p w14:paraId="445D956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xtUnitsInStock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4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Wrapping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rap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 w14:paraId="5539B3F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21BAB86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abel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abel4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ategory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5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/&gt;</w:t>
      </w:r>
    </w:p>
    <w:p w14:paraId="1340B91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mboBox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boCategory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5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 w14:paraId="350A266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61706FA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3178F80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DataGrid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gData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4,4,4,6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SelectionChange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gData_SelectionChanged" /&gt;</w:t>
      </w:r>
    </w:p>
    <w:p w14:paraId="08D0A0A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Crea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rea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eft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9,365,0,1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21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0099FF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order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Create_Click"/&gt;</w:t>
      </w:r>
    </w:p>
    <w:p w14:paraId="46B0EF2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Upda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Upda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eft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87,365,0,1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18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1B714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RenderTransformOri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37,0.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Update_Click"/&gt;</w:t>
      </w:r>
    </w:p>
    <w:p w14:paraId="0CD3910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Dele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ele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eft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21,365,0,1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27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A2AA3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Delete_Click"/&gt;</w:t>
      </w:r>
    </w:p>
    <w:p w14:paraId="2B6E5AB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439AA3F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Clos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los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eft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71,365,0,18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2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EF8F18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Close_Click"/&gt;</w:t>
      </w:r>
    </w:p>
    <w:p w14:paraId="1E90851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294E4E5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3C2160E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4E1E792B" w14:textId="678EBE2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cs="Times New Roman"/>
          <w:b/>
          <w:bCs/>
          <w:sz w:val="26"/>
          <w:szCs w:val="24"/>
          <w:u w:val="single"/>
        </w:rPr>
      </w:pP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Wind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8530C4D" w14:textId="636FC2B5" w:rsidR="00F7390B" w:rsidRDefault="00F7390B" w:rsidP="00F7390B"/>
    <w:p w14:paraId="518D7B76" w14:textId="0B2A8760" w:rsidR="00F7390B" w:rsidRDefault="00F7390B" w:rsidP="00F7390B">
      <w:r w:rsidRPr="00F7390B">
        <w:lastRenderedPageBreak/>
        <w:drawing>
          <wp:inline distT="0" distB="0" distL="0" distR="0" wp14:anchorId="09E2F912" wp14:editId="6FAB76EA">
            <wp:extent cx="5943600" cy="3388360"/>
            <wp:effectExtent l="0" t="0" r="0" b="25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8C698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Window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Clas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PFApp.LoginWindow"</w:t>
      </w:r>
    </w:p>
    <w:p w14:paraId="1FC7692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/presentation"</w:t>
      </w:r>
    </w:p>
    <w:p w14:paraId="4019858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"</w:t>
      </w:r>
    </w:p>
    <w:p w14:paraId="2E25A5F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microsoft.com/expression/blend/2008"</w:t>
      </w:r>
    </w:p>
    <w:p w14:paraId="755D384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mc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openxmlformats.org/markup-compatibility/2006"</w:t>
      </w:r>
    </w:p>
    <w:p w14:paraId="1445723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local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lr-namespace:WPFApp"</w:t>
      </w:r>
    </w:p>
    <w:p w14:paraId="473C2B4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c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Ignorab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"</w:t>
      </w:r>
    </w:p>
    <w:p w14:paraId="6A56426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it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oginWindow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45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800"</w:t>
      </w:r>
    </w:p>
    <w:p w14:paraId="0A3F297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ndowStartupLocatio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Screen"</w:t>
      </w:r>
    </w:p>
    <w:p w14:paraId="34257F5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ndowSty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None"</w:t>
      </w:r>
    </w:p>
    <w:p w14:paraId="1D93C5D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ransparent"</w:t>
      </w:r>
    </w:p>
    <w:p w14:paraId="49188AC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AllowsTransparenc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rue"&gt;</w:t>
      </w:r>
    </w:p>
    <w:p w14:paraId="4D91332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66391B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rnerRadiu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0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</w:p>
    <w:p w14:paraId="44D9142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orderThicknes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</w:p>
    <w:p w14:paraId="56E82398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pacit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95"&gt;</w:t>
      </w:r>
    </w:p>
    <w:p w14:paraId="22AA53D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.Border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B60105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StartPoi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EndPoi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,1"&gt;</w:t>
      </w:r>
    </w:p>
    <w:p w14:paraId="2F6099C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0099FF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/&gt;</w:t>
      </w:r>
    </w:p>
    <w:p w14:paraId="27F8209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DA34A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75"/&gt;</w:t>
      </w:r>
    </w:p>
    <w:p w14:paraId="7507FF2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60B1E7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"/&gt;</w:t>
      </w:r>
    </w:p>
    <w:p w14:paraId="4ED4460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596FD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309"/&gt;</w:t>
      </w:r>
    </w:p>
    <w:p w14:paraId="408F195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8C57CA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484"/&gt;</w:t>
      </w:r>
    </w:p>
    <w:p w14:paraId="4CCBEB2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460A35F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.Border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10C591B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0674B1F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StartPoi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1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EndPoi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,0"&gt;</w:t>
      </w:r>
    </w:p>
    <w:p w14:paraId="45DB197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060531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/&gt;</w:t>
      </w:r>
    </w:p>
    <w:p w14:paraId="016C6C1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472FD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"/&gt;</w:t>
      </w:r>
    </w:p>
    <w:p w14:paraId="377C100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lastRenderedPageBreak/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D802D5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9595D5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645FC06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486526C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ackPanel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rientatio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orizontal"</w:t>
      </w:r>
    </w:p>
    <w:p w14:paraId="6B8D87B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 w14:paraId="2F9B849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8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ertic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op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32"&gt;</w:t>
      </w:r>
    </w:p>
    <w:p w14:paraId="7C3B69D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lock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OGIN WINDOW"</w:t>
      </w:r>
    </w:p>
    <w:p w14:paraId="0E58C2D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 w14:paraId="7E376248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8"</w:t>
      </w:r>
    </w:p>
    <w:p w14:paraId="2DC25C7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 w14:paraId="14631CD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ontserrat"</w:t>
      </w:r>
    </w:p>
    <w:p w14:paraId="3955965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urs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and"</w:t>
      </w:r>
    </w:p>
    <w:p w14:paraId="2374FFE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80,30,0,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77"</w:t>
      </w:r>
    </w:p>
    <w:p w14:paraId="5A898C78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/&gt;</w:t>
      </w:r>
    </w:p>
    <w:p w14:paraId="69DEABB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ackPanel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1E6F4AD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ackPanel</w:t>
      </w:r>
    </w:p>
    <w:p w14:paraId="2E96605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rientatio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Vertical"</w:t>
      </w:r>
    </w:p>
    <w:p w14:paraId="59FA9B5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82,102,82,68"&gt;</w:t>
      </w:r>
    </w:p>
    <w:p w14:paraId="7E26E34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lock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Username"</w:t>
      </w:r>
    </w:p>
    <w:p w14:paraId="34E9DFE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arkGray"</w:t>
      </w:r>
    </w:p>
    <w:p w14:paraId="0B3E808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2"</w:t>
      </w:r>
    </w:p>
    <w:p w14:paraId="77D46618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 w14:paraId="2A5D9E6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ontserrat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</w:t>
      </w:r>
    </w:p>
    <w:p w14:paraId="6491CC3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35,0,0"/&gt;</w:t>
      </w:r>
    </w:p>
    <w:p w14:paraId="4854908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xtUser"</w:t>
      </w:r>
    </w:p>
    <w:p w14:paraId="6F3890F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3"</w:t>
      </w:r>
    </w:p>
    <w:p w14:paraId="681EF18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 w14:paraId="0623D9A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ontserrat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</w:p>
    <w:p w14:paraId="2862865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 w14:paraId="66C8457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are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ightGray"</w:t>
      </w:r>
    </w:p>
    <w:p w14:paraId="2C1DD73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order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arkGray"</w:t>
      </w:r>
    </w:p>
    <w:p w14:paraId="0FD67C4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orderThicknes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0,0,2"</w:t>
      </w:r>
    </w:p>
    <w:p w14:paraId="3269753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8"</w:t>
      </w:r>
    </w:p>
    <w:p w14:paraId="12C2DA9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erticalContent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 w14:paraId="5849506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5,0,0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</w:p>
    <w:p w14:paraId="0F9EBFC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&gt;</w:t>
      </w:r>
    </w:p>
    <w:p w14:paraId="582F59B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B92361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3331F4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B439C5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BD2971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08FC332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lock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Password"</w:t>
      </w:r>
    </w:p>
    <w:p w14:paraId="4E42AC7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arkGray"</w:t>
      </w:r>
    </w:p>
    <w:p w14:paraId="6EDE460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2"</w:t>
      </w:r>
    </w:p>
    <w:p w14:paraId="6030CE8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 w14:paraId="4B712C5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ontserrat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</w:t>
      </w:r>
    </w:p>
    <w:p w14:paraId="4FBE46F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15,0,0"/&gt;</w:t>
      </w:r>
    </w:p>
    <w:p w14:paraId="51B5514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PasswordBox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xtPass"</w:t>
      </w:r>
    </w:p>
    <w:p w14:paraId="33FB67E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3"</w:t>
      </w:r>
    </w:p>
    <w:p w14:paraId="4ECD1C3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 w14:paraId="2DBF94D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ontserrat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</w:p>
    <w:p w14:paraId="29BEAEF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lastRenderedPageBreak/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 w14:paraId="134A001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are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ightGray"</w:t>
      </w:r>
    </w:p>
    <w:p w14:paraId="18F1153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order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arkGray"</w:t>
      </w:r>
    </w:p>
    <w:p w14:paraId="73C8C48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orderThicknes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0,0,2"</w:t>
      </w:r>
    </w:p>
    <w:p w14:paraId="7828B3E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8"</w:t>
      </w:r>
    </w:p>
    <w:p w14:paraId="4C899F2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erticalContent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 w14:paraId="56AC2C2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5,0,0"&gt;</w:t>
      </w:r>
    </w:p>
    <w:p w14:paraId="2625E35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PasswordBox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168ED23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0023C43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PasswordBox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72ABD2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PasswordBo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3DA77F3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Login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</w:p>
    <w:p w14:paraId="5DC79D5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orderThicknes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</w:p>
    <w:p w14:paraId="4DEB2BC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OG IN"</w:t>
      </w:r>
    </w:p>
    <w:p w14:paraId="51FC4F9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 w14:paraId="5785E77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2"</w:t>
      </w:r>
    </w:p>
    <w:p w14:paraId="470E708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ontserrat"</w:t>
      </w:r>
    </w:p>
    <w:p w14:paraId="0FFF441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urs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and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</w:t>
      </w:r>
    </w:p>
    <w:p w14:paraId="4EE3A21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50,0,0"</w:t>
      </w:r>
    </w:p>
    <w:p w14:paraId="0DCDF24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Login_Click"&gt;</w:t>
      </w:r>
    </w:p>
    <w:p w14:paraId="30D4177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Sty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394CDE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argetTyp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utton"&gt;</w:t>
      </w:r>
    </w:p>
    <w:p w14:paraId="0EABEE1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ett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ackgroun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0099FF"/&gt;</w:t>
      </w:r>
    </w:p>
    <w:p w14:paraId="74D898C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.Trigger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346AEB2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rigg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IsMouseOver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rue"&gt;</w:t>
      </w:r>
    </w:p>
    <w:p w14:paraId="04CB382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ett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ackgroun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28AEED"/&gt;</w:t>
      </w:r>
    </w:p>
    <w:p w14:paraId="033681A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rigge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D1951D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.Trigger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F6675D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08C3687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Sty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4B8B48E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Templat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39790EE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ntrolTemplate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argetTyp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utton"&gt;</w:t>
      </w:r>
    </w:p>
    <w:p w14:paraId="743C875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5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40"</w:t>
      </w:r>
    </w:p>
    <w:p w14:paraId="5121A20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rnerRadiu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0"</w:t>
      </w:r>
    </w:p>
    <w:p w14:paraId="12528718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{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mplateBinding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}"&gt;</w:t>
      </w:r>
    </w:p>
    <w:p w14:paraId="03156A4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ntentPresent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ertic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 w14:paraId="679BE9D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/&gt;</w:t>
      </w:r>
    </w:p>
    <w:p w14:paraId="6367674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10F0FA4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ntrolTemplat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07BE9BE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Templat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367007D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02EAC1C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0318482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595ED98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73C8CBB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793CD69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ackPanel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E01634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lastRenderedPageBreak/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ackPanel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06498CF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Cancel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</w:p>
    <w:p w14:paraId="4EB14C6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BorderThicknes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</w:p>
    <w:p w14:paraId="02CCC42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ANCEL"</w:t>
      </w:r>
    </w:p>
    <w:p w14:paraId="048D5FD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 w14:paraId="3EA1740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2"</w:t>
      </w:r>
    </w:p>
    <w:p w14:paraId="52ECE34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FontFamil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ontserrat"</w:t>
      </w:r>
    </w:p>
    <w:p w14:paraId="64D74AC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Curs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and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</w:t>
      </w:r>
    </w:p>
    <w:p w14:paraId="325C41B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0,350,20,0"</w:t>
      </w:r>
    </w:p>
    <w:p w14:paraId="185183F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Click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Cancel_Click"&gt;</w:t>
      </w:r>
    </w:p>
    <w:p w14:paraId="0A3F571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Sty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3AFD037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argetTyp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utton"&gt;</w:t>
      </w:r>
    </w:p>
    <w:p w14:paraId="1779EA1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ett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ackgroun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ightSeaGreen"/&gt;</w:t>
      </w:r>
    </w:p>
    <w:p w14:paraId="3B15EDE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.Trigger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354EC0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rigg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IsMouseOver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rue"&gt;</w:t>
      </w:r>
    </w:p>
    <w:p w14:paraId="7BEF56A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ett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ackgroun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SeaGreen"/&gt;</w:t>
      </w:r>
    </w:p>
    <w:p w14:paraId="27DB3E0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rigge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0E7367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.Trigger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1201A6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7A12E8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Sty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D83578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Templat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2C17F0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ntrolTemplate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argetTyp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utton"&gt;</w:t>
      </w:r>
    </w:p>
    <w:p w14:paraId="3433172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5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40"</w:t>
      </w:r>
    </w:p>
    <w:p w14:paraId="270CAE7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rnerRadiu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0"</w:t>
      </w:r>
    </w:p>
    <w:p w14:paraId="2C8E60B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{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mplateBinding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}"&gt;</w:t>
      </w:r>
    </w:p>
    <w:p w14:paraId="6D209FD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ntentPresent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ertic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 w14:paraId="17A0319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/&gt;</w:t>
      </w:r>
    </w:p>
    <w:p w14:paraId="779BB39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B458F1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ntrolTemplat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68FE45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Templat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93795C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647ABC2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5391068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DB515A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270C9DF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ackPanel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A1578D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14C9444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084CCA1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04F1584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39D37A2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998319B" w14:textId="0102CB8C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26"/>
        </w:rPr>
      </w:pP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Wind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9E29678" w14:textId="5AC793BD" w:rsidR="00DE23B5" w:rsidRDefault="00DE23B5" w:rsidP="00A051B1">
      <w:pPr>
        <w:pStyle w:val="ListParagraph"/>
        <w:spacing w:before="120" w:after="120" w:line="360" w:lineRule="auto"/>
        <w:ind w:left="0"/>
        <w:rPr>
          <w:rFonts w:cs="Times New Roman"/>
          <w:b/>
          <w:bCs/>
          <w:szCs w:val="24"/>
          <w:u w:val="single"/>
        </w:rPr>
      </w:pPr>
    </w:p>
    <w:p w14:paraId="38CD08CF" w14:textId="32D4E0D2" w:rsidR="006C243B" w:rsidRDefault="006C243B" w:rsidP="00A051B1">
      <w:pPr>
        <w:pStyle w:val="ListParagraph"/>
        <w:spacing w:before="120" w:after="120" w:line="360" w:lineRule="auto"/>
        <w:ind w:left="0"/>
      </w:pPr>
      <w:r w:rsidRPr="00BC1FB4">
        <w:rPr>
          <w:rFonts w:cs="Times New Roman"/>
          <w:b/>
          <w:szCs w:val="24"/>
          <w:u w:val="single"/>
        </w:rPr>
        <w:t>Step 0</w:t>
      </w:r>
      <w:r>
        <w:rPr>
          <w:rFonts w:cs="Times New Roman"/>
          <w:b/>
          <w:szCs w:val="24"/>
          <w:u w:val="single"/>
        </w:rPr>
        <w:t>3</w:t>
      </w:r>
      <w:r w:rsidRPr="00BC1FB4">
        <w:rPr>
          <w:rFonts w:cs="Times New Roman"/>
          <w:b/>
          <w:szCs w:val="24"/>
          <w:u w:val="single"/>
        </w:rPr>
        <w:t>.</w:t>
      </w:r>
      <w:r w:rsidRPr="00474402">
        <w:rPr>
          <w:b/>
        </w:rPr>
        <w:t xml:space="preserve"> </w:t>
      </w:r>
      <w:r w:rsidRPr="00474402">
        <w:t>Add a reference to the WPF project</w:t>
      </w:r>
      <w:r>
        <w:t xml:space="preserve"> to Services Project</w:t>
      </w:r>
    </w:p>
    <w:p w14:paraId="2BC19E33" w14:textId="77777777" w:rsidR="006C243B" w:rsidRPr="00903143" w:rsidRDefault="006C243B" w:rsidP="00A051B1">
      <w:pPr>
        <w:pStyle w:val="ListParagraph"/>
        <w:spacing w:before="120" w:after="120" w:line="360" w:lineRule="auto"/>
        <w:ind w:left="0"/>
        <w:rPr>
          <w:rFonts w:cs="Times New Roman"/>
          <w:b/>
          <w:bCs/>
          <w:szCs w:val="24"/>
          <w:u w:val="single"/>
        </w:rPr>
      </w:pPr>
    </w:p>
    <w:p w14:paraId="72AC8085" w14:textId="1499FE57" w:rsidR="00972329" w:rsidRPr="00903143" w:rsidRDefault="00972329" w:rsidP="00F51B7F">
      <w:pPr>
        <w:pStyle w:val="Heading2"/>
      </w:pPr>
      <w:r w:rsidRPr="00BC1FB4">
        <w:rPr>
          <w:rFonts w:cs="Times New Roman"/>
          <w:b/>
          <w:szCs w:val="24"/>
          <w:u w:val="single"/>
        </w:rPr>
        <w:lastRenderedPageBreak/>
        <w:t>Step 0</w:t>
      </w:r>
      <w:r w:rsidR="006C243B">
        <w:rPr>
          <w:rFonts w:cs="Times New Roman"/>
          <w:b/>
          <w:szCs w:val="24"/>
          <w:u w:val="single"/>
        </w:rPr>
        <w:t>4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Write code</w:t>
      </w:r>
      <w:r w:rsidR="00EC6824" w:rsidRPr="00903143">
        <w:t>s</w:t>
      </w:r>
      <w:r w:rsidRPr="00903143">
        <w:t xml:space="preserve"> for </w:t>
      </w:r>
      <w:r w:rsidR="006C243B">
        <w:t>LoginWindow.xaml</w:t>
      </w:r>
      <w:r w:rsidR="00F42241" w:rsidRPr="00903143">
        <w:t>.cs</w:t>
      </w:r>
      <w:r w:rsidRPr="00903143">
        <w:t>:</w:t>
      </w:r>
    </w:p>
    <w:p w14:paraId="5864E14A" w14:textId="400EA1CD" w:rsidR="00EC6824" w:rsidRDefault="003D182E" w:rsidP="00A051B1">
      <w:pPr>
        <w:spacing w:line="360" w:lineRule="auto"/>
        <w:rPr>
          <w:rFonts w:cs="Times New Roman"/>
          <w:b/>
          <w:bCs/>
          <w:noProof/>
          <w:szCs w:val="24"/>
          <w:u w:val="single"/>
        </w:rPr>
      </w:pPr>
      <w:bookmarkStart w:id="0" w:name="_GoBack"/>
      <w:r w:rsidRPr="003D182E">
        <w:rPr>
          <w:rFonts w:cs="Times New Roman"/>
          <w:b/>
          <w:bCs/>
          <w:noProof/>
          <w:szCs w:val="24"/>
        </w:rPr>
        <w:drawing>
          <wp:inline distT="0" distB="0" distL="0" distR="0" wp14:anchorId="734A20E6" wp14:editId="1C10943A">
            <wp:extent cx="5943600" cy="4430395"/>
            <wp:effectExtent l="0" t="0" r="0" b="825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0C620C2B" w14:textId="2E73D74C" w:rsidR="003D182E" w:rsidRDefault="003D182E" w:rsidP="00A051B1">
      <w:pPr>
        <w:spacing w:line="360" w:lineRule="auto"/>
        <w:rPr>
          <w:rFonts w:cs="Times New Roman"/>
          <w:bCs/>
          <w:noProof/>
          <w:szCs w:val="24"/>
        </w:rPr>
      </w:pPr>
      <w:r w:rsidRPr="003D182E">
        <w:rPr>
          <w:rFonts w:cs="Times New Roman"/>
          <w:bCs/>
          <w:noProof/>
          <w:szCs w:val="24"/>
        </w:rPr>
        <w:t>The</w:t>
      </w:r>
      <w:r>
        <w:rPr>
          <w:rFonts w:cs="Times New Roman"/>
          <w:bCs/>
          <w:noProof/>
          <w:szCs w:val="24"/>
        </w:rPr>
        <w:t xml:space="preserve"> details for btnLogin_Click() function:</w:t>
      </w:r>
    </w:p>
    <w:p w14:paraId="2D17390E" w14:textId="3EA50117" w:rsidR="003D182E" w:rsidRPr="003D182E" w:rsidRDefault="003D182E" w:rsidP="00A051B1">
      <w:pPr>
        <w:spacing w:line="360" w:lineRule="auto"/>
        <w:rPr>
          <w:rFonts w:cs="Times New Roman"/>
          <w:bCs/>
          <w:noProof/>
          <w:szCs w:val="24"/>
        </w:rPr>
      </w:pPr>
      <w:r w:rsidRPr="003D182E">
        <w:rPr>
          <w:rFonts w:cs="Times New Roman"/>
          <w:bCs/>
          <w:noProof/>
          <w:szCs w:val="24"/>
        </w:rPr>
        <w:drawing>
          <wp:inline distT="0" distB="0" distL="0" distR="0" wp14:anchorId="5B27AD2A" wp14:editId="4F552513">
            <wp:extent cx="5943600" cy="227076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7FB1E" w14:textId="5BD5D418" w:rsidR="006C243B" w:rsidRPr="00903143" w:rsidRDefault="006C243B" w:rsidP="006C243B">
      <w:pPr>
        <w:pStyle w:val="Heading2"/>
      </w:pPr>
      <w:r w:rsidRPr="00BC1FB4">
        <w:rPr>
          <w:rFonts w:cs="Times New Roman"/>
          <w:b/>
          <w:szCs w:val="24"/>
          <w:u w:val="single"/>
        </w:rPr>
        <w:lastRenderedPageBreak/>
        <w:t>Step 0</w:t>
      </w:r>
      <w:r>
        <w:rPr>
          <w:rFonts w:cs="Times New Roman"/>
          <w:b/>
          <w:szCs w:val="24"/>
          <w:u w:val="single"/>
        </w:rPr>
        <w:t>5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Write codes for </w:t>
      </w:r>
      <w:r>
        <w:t>Main</w:t>
      </w:r>
      <w:r>
        <w:t>Window.xaml</w:t>
      </w:r>
      <w:r w:rsidRPr="00903143">
        <w:t>.cs:</w:t>
      </w:r>
    </w:p>
    <w:p w14:paraId="1549D815" w14:textId="50A11794" w:rsidR="000D7439" w:rsidRPr="00903143" w:rsidRDefault="007E6577" w:rsidP="00A051B1">
      <w:pPr>
        <w:spacing w:line="360" w:lineRule="auto"/>
        <w:rPr>
          <w:rFonts w:cs="Times New Roman"/>
          <w:b/>
          <w:bCs/>
          <w:noProof/>
          <w:szCs w:val="24"/>
          <w:u w:val="single"/>
        </w:rPr>
      </w:pPr>
      <w:r w:rsidRPr="007E6577">
        <w:rPr>
          <w:rFonts w:cs="Times New Roman"/>
          <w:b/>
          <w:bCs/>
          <w:noProof/>
          <w:szCs w:val="24"/>
        </w:rPr>
        <w:drawing>
          <wp:inline distT="0" distB="0" distL="0" distR="0" wp14:anchorId="4F126779" wp14:editId="6BB9DB39">
            <wp:extent cx="5943600" cy="4641215"/>
            <wp:effectExtent l="0" t="0" r="0" b="698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4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D61D9" w14:textId="754ED4D9" w:rsidR="000D7439" w:rsidRDefault="00F9754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97544">
        <w:rPr>
          <w:rFonts w:cs="Times New Roman"/>
          <w:bCs/>
          <w:noProof/>
          <w:szCs w:val="24"/>
        </w:rPr>
        <w:t>The</w:t>
      </w:r>
      <w:r>
        <w:rPr>
          <w:rFonts w:cs="Times New Roman"/>
          <w:bCs/>
          <w:noProof/>
          <w:szCs w:val="24"/>
        </w:rPr>
        <w:t xml:space="preserve"> functions in details:</w:t>
      </w:r>
    </w:p>
    <w:p w14:paraId="6C487061" w14:textId="1A7A676D" w:rsidR="00F97544" w:rsidRDefault="00F9754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97544">
        <w:rPr>
          <w:rFonts w:cs="Times New Roman"/>
          <w:bCs/>
          <w:noProof/>
          <w:szCs w:val="24"/>
        </w:rPr>
        <w:lastRenderedPageBreak/>
        <w:drawing>
          <wp:inline distT="0" distB="0" distL="0" distR="0" wp14:anchorId="5001B15E" wp14:editId="46BE0D89">
            <wp:extent cx="5943600" cy="320865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E79FE" w14:textId="356A3E9A" w:rsidR="00F97544" w:rsidRDefault="00F9754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97544">
        <w:rPr>
          <w:rFonts w:cs="Times New Roman"/>
          <w:bCs/>
          <w:noProof/>
          <w:szCs w:val="24"/>
        </w:rPr>
        <w:drawing>
          <wp:inline distT="0" distB="0" distL="0" distR="0" wp14:anchorId="46045E70" wp14:editId="75A14EC9">
            <wp:extent cx="5943600" cy="320294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0731C" w14:textId="53534211" w:rsidR="00F97544" w:rsidRDefault="00F9754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97544">
        <w:rPr>
          <w:rFonts w:cs="Times New Roman"/>
          <w:bCs/>
          <w:noProof/>
          <w:szCs w:val="24"/>
        </w:rPr>
        <w:lastRenderedPageBreak/>
        <w:drawing>
          <wp:inline distT="0" distB="0" distL="0" distR="0" wp14:anchorId="650432BB" wp14:editId="0F275647">
            <wp:extent cx="5943600" cy="278638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A6DF4" w14:textId="77CDB0EA" w:rsidR="00F97544" w:rsidRDefault="00F9754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97544">
        <w:rPr>
          <w:rFonts w:cs="Times New Roman"/>
          <w:bCs/>
          <w:noProof/>
          <w:szCs w:val="24"/>
        </w:rPr>
        <w:drawing>
          <wp:inline distT="0" distB="0" distL="0" distR="0" wp14:anchorId="25682893" wp14:editId="00B65951">
            <wp:extent cx="5943600" cy="2833370"/>
            <wp:effectExtent l="0" t="0" r="0" b="508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8EEB4" w14:textId="7648E7DC" w:rsidR="00F97544" w:rsidRDefault="00F9754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97544">
        <w:rPr>
          <w:rFonts w:cs="Times New Roman"/>
          <w:bCs/>
          <w:noProof/>
          <w:szCs w:val="24"/>
        </w:rPr>
        <w:lastRenderedPageBreak/>
        <w:drawing>
          <wp:inline distT="0" distB="0" distL="0" distR="0" wp14:anchorId="300C3BD4" wp14:editId="413F572A">
            <wp:extent cx="5943600" cy="383730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3EC0A" w14:textId="4FBB9A4C" w:rsidR="00F43F34" w:rsidRDefault="00F43F3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43F34">
        <w:rPr>
          <w:rFonts w:cs="Times New Roman"/>
          <w:bCs/>
          <w:noProof/>
          <w:szCs w:val="24"/>
        </w:rPr>
        <w:drawing>
          <wp:inline distT="0" distB="0" distL="0" distR="0" wp14:anchorId="1AB5645D" wp14:editId="47D901D3">
            <wp:extent cx="5943600" cy="3975100"/>
            <wp:effectExtent l="0" t="0" r="0" b="635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B3D1F" w14:textId="79868B8E" w:rsidR="00F43F34" w:rsidRPr="00F97544" w:rsidRDefault="00F43F3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43F34">
        <w:rPr>
          <w:rFonts w:cs="Times New Roman"/>
          <w:bCs/>
          <w:noProof/>
          <w:szCs w:val="24"/>
        </w:rPr>
        <w:lastRenderedPageBreak/>
        <w:drawing>
          <wp:inline distT="0" distB="0" distL="0" distR="0" wp14:anchorId="39A4ACDD" wp14:editId="7D8871DF">
            <wp:extent cx="3721291" cy="135897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721291" cy="135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FA2A2" w14:textId="36A28E4D" w:rsidR="00F65872" w:rsidRPr="006C243B" w:rsidRDefault="00F65872" w:rsidP="006C243B">
      <w:pPr>
        <w:pStyle w:val="Heading2"/>
        <w:rPr>
          <w:b/>
        </w:rPr>
      </w:pPr>
      <w:r w:rsidRPr="00903143">
        <w:rPr>
          <w:rFonts w:cs="Times New Roman"/>
          <w:b/>
          <w:bCs/>
          <w:szCs w:val="24"/>
        </w:rPr>
        <w:br w:type="page"/>
      </w:r>
    </w:p>
    <w:p w14:paraId="5A517BA3" w14:textId="4214DAD3" w:rsidR="002B21BD" w:rsidRPr="00903143" w:rsidRDefault="005A1903" w:rsidP="00F51B7F">
      <w:r w:rsidRPr="00903143">
        <w:rPr>
          <w:noProof/>
        </w:rPr>
        <w:lastRenderedPageBreak/>
        <w:t xml:space="preserve"> </w:t>
      </w:r>
    </w:p>
    <w:p w14:paraId="761BA751" w14:textId="01E23236" w:rsidR="008C7636" w:rsidRDefault="008C7636" w:rsidP="00F51B7F">
      <w:pPr>
        <w:pStyle w:val="Heading2"/>
      </w:pPr>
      <w:r w:rsidRPr="00BC1FB4">
        <w:rPr>
          <w:rFonts w:cs="Times New Roman"/>
          <w:b/>
          <w:szCs w:val="24"/>
          <w:u w:val="single"/>
        </w:rPr>
        <w:t>Step 0</w:t>
      </w:r>
      <w:r w:rsidR="006C243B">
        <w:rPr>
          <w:rFonts w:cs="Times New Roman"/>
          <w:b/>
          <w:szCs w:val="24"/>
          <w:u w:val="single"/>
        </w:rPr>
        <w:t>6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</w:t>
      </w:r>
      <w:r w:rsidR="002B21BD" w:rsidRPr="00903143">
        <w:t>Open App.xaml and then update XAML code as follows</w:t>
      </w:r>
      <w:r w:rsidRPr="00903143">
        <w:t>:</w:t>
      </w:r>
    </w:p>
    <w:p w14:paraId="7BF99EFF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3D182E">
        <w:rPr>
          <w:rFonts w:ascii="Cascadia Mono" w:hAnsi="Cascadia Mono" w:cs="Cascadia Mono"/>
          <w:color w:val="A31515"/>
          <w:sz w:val="21"/>
          <w:szCs w:val="19"/>
        </w:rPr>
        <w:t>Application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>Class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="WPFApp.App"</w:t>
      </w:r>
    </w:p>
    <w:p w14:paraId="3255A887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/presentation"</w:t>
      </w:r>
    </w:p>
    <w:p w14:paraId="1B2F21AE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"</w:t>
      </w:r>
    </w:p>
    <w:p w14:paraId="7A2BD37E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>local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="clr-namespace:WPFApp"</w:t>
      </w:r>
    </w:p>
    <w:p w14:paraId="7E5D8D51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 xml:space="preserve"> StartupUri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="LoginWindow.xaml"&gt;</w:t>
      </w:r>
    </w:p>
    <w:p w14:paraId="66036910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3D182E">
        <w:rPr>
          <w:rFonts w:ascii="Cascadia Mono" w:hAnsi="Cascadia Mono" w:cs="Cascadia Mono"/>
          <w:color w:val="A31515"/>
          <w:sz w:val="21"/>
          <w:szCs w:val="19"/>
        </w:rPr>
        <w:t>Application.Resources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BE288C5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00"/>
          <w:sz w:val="21"/>
          <w:szCs w:val="19"/>
        </w:rPr>
        <w:t xml:space="preserve">         </w:t>
      </w:r>
    </w:p>
    <w:p w14:paraId="2CA5AE02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3D182E">
        <w:rPr>
          <w:rFonts w:ascii="Cascadia Mono" w:hAnsi="Cascadia Mono" w:cs="Cascadia Mono"/>
          <w:color w:val="A31515"/>
          <w:sz w:val="21"/>
          <w:szCs w:val="19"/>
        </w:rPr>
        <w:t>Application.Resources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DACF265" w14:textId="6B113E4B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6"/>
        </w:rPr>
      </w:pPr>
      <w:r w:rsidRPr="003D182E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3D182E">
        <w:rPr>
          <w:rFonts w:ascii="Cascadia Mono" w:hAnsi="Cascadia Mono" w:cs="Cascadia Mono"/>
          <w:color w:val="A31515"/>
          <w:sz w:val="21"/>
          <w:szCs w:val="19"/>
        </w:rPr>
        <w:t>Application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8EA4556" w14:textId="0A1FE885" w:rsidR="00C5527E" w:rsidRPr="00903143" w:rsidRDefault="00C5527E" w:rsidP="00F43F34">
      <w:pPr>
        <w:tabs>
          <w:tab w:val="left" w:pos="450"/>
        </w:tabs>
        <w:spacing w:line="360" w:lineRule="auto"/>
        <w:rPr>
          <w:rFonts w:cs="Times New Roman"/>
          <w:color w:val="171717"/>
          <w:szCs w:val="24"/>
        </w:rPr>
      </w:pPr>
    </w:p>
    <w:p w14:paraId="2A178397" w14:textId="1E6E917B" w:rsidR="00C75F46" w:rsidRPr="00903143" w:rsidRDefault="00C75F46" w:rsidP="00A051B1">
      <w:pPr>
        <w:tabs>
          <w:tab w:val="left" w:pos="450"/>
        </w:tabs>
        <w:spacing w:line="360" w:lineRule="auto"/>
        <w:rPr>
          <w:rFonts w:cs="Times New Roman"/>
          <w:color w:val="171717"/>
          <w:szCs w:val="24"/>
        </w:rPr>
      </w:pPr>
    </w:p>
    <w:p w14:paraId="2694526D" w14:textId="77777777" w:rsidR="00BD2D04" w:rsidRPr="00903143" w:rsidRDefault="00BD2D04" w:rsidP="00A051B1">
      <w:pPr>
        <w:tabs>
          <w:tab w:val="left" w:pos="450"/>
        </w:tabs>
        <w:spacing w:line="360" w:lineRule="auto"/>
        <w:rPr>
          <w:rFonts w:cs="Times New Roman"/>
          <w:color w:val="171717"/>
          <w:szCs w:val="24"/>
        </w:rPr>
      </w:pPr>
    </w:p>
    <w:p w14:paraId="3290CB57" w14:textId="0BA620F9" w:rsidR="007C0122" w:rsidRPr="00903143" w:rsidRDefault="007C0122" w:rsidP="00A051B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903143">
        <w:rPr>
          <w:color w:val="171717"/>
          <w:sz w:val="24"/>
          <w:szCs w:val="24"/>
        </w:rPr>
        <w:t>Activity 0</w:t>
      </w:r>
      <w:r w:rsidR="008C7636" w:rsidRPr="00903143">
        <w:rPr>
          <w:color w:val="171717"/>
          <w:sz w:val="24"/>
          <w:szCs w:val="24"/>
        </w:rPr>
        <w:t>5</w:t>
      </w:r>
      <w:r w:rsidRPr="00903143">
        <w:rPr>
          <w:color w:val="171717"/>
          <w:sz w:val="24"/>
          <w:szCs w:val="24"/>
        </w:rPr>
        <w:t xml:space="preserve">: </w:t>
      </w:r>
      <w:r w:rsidR="008C7636" w:rsidRPr="00903143">
        <w:rPr>
          <w:color w:val="171717"/>
          <w:sz w:val="24"/>
          <w:szCs w:val="24"/>
        </w:rPr>
        <w:t>R</w:t>
      </w:r>
      <w:r w:rsidRPr="00903143">
        <w:rPr>
          <w:color w:val="171717"/>
          <w:sz w:val="24"/>
          <w:szCs w:val="24"/>
        </w:rPr>
        <w:t xml:space="preserve">un </w:t>
      </w:r>
      <w:r w:rsidR="00F46675" w:rsidRPr="00903143">
        <w:rPr>
          <w:color w:val="171717"/>
          <w:sz w:val="24"/>
          <w:szCs w:val="24"/>
        </w:rPr>
        <w:t xml:space="preserve">the </w:t>
      </w:r>
      <w:r w:rsidR="008C7636" w:rsidRPr="00903143">
        <w:rPr>
          <w:color w:val="171717"/>
          <w:sz w:val="24"/>
          <w:szCs w:val="24"/>
        </w:rPr>
        <w:t>WPFApp</w:t>
      </w:r>
      <w:r w:rsidR="008C7636" w:rsidRPr="00903143">
        <w:rPr>
          <w:b w:val="0"/>
          <w:bCs w:val="0"/>
          <w:sz w:val="24"/>
          <w:szCs w:val="24"/>
        </w:rPr>
        <w:t xml:space="preserve"> </w:t>
      </w:r>
      <w:r w:rsidRPr="00903143">
        <w:rPr>
          <w:color w:val="171717"/>
          <w:sz w:val="24"/>
          <w:szCs w:val="24"/>
        </w:rPr>
        <w:t>project and test all actions</w:t>
      </w:r>
    </w:p>
    <w:p w14:paraId="73E58770" w14:textId="17F903B5" w:rsidR="00B62B75" w:rsidRPr="00903143" w:rsidRDefault="00B62B75" w:rsidP="00BC1FB4"/>
    <w:sectPr w:rsidR="00B62B75" w:rsidRPr="00903143">
      <w:headerReference w:type="default" r:id="rId49"/>
      <w:footerReference w:type="default" r:id="rId5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BCA88B" w14:textId="77777777" w:rsidR="00B27B2C" w:rsidRDefault="00B27B2C" w:rsidP="00E837CA">
      <w:pPr>
        <w:spacing w:after="0" w:line="240" w:lineRule="auto"/>
      </w:pPr>
      <w:r>
        <w:separator/>
      </w:r>
    </w:p>
  </w:endnote>
  <w:endnote w:type="continuationSeparator" w:id="0">
    <w:p w14:paraId="20C4CDBE" w14:textId="77777777" w:rsidR="00B27B2C" w:rsidRDefault="00B27B2C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3D44D392" w:rsidR="0031118F" w:rsidRDefault="0031118F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3EA4" w:rsidRPr="008C3EA4">
          <w:rPr>
            <w:b/>
            <w:bCs/>
            <w:noProof/>
          </w:rPr>
          <w:t>29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31118F" w:rsidRDefault="003111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E07F86" w14:textId="77777777" w:rsidR="00B27B2C" w:rsidRDefault="00B27B2C" w:rsidP="00E837CA">
      <w:pPr>
        <w:spacing w:after="0" w:line="240" w:lineRule="auto"/>
      </w:pPr>
      <w:r>
        <w:separator/>
      </w:r>
    </w:p>
  </w:footnote>
  <w:footnote w:type="continuationSeparator" w:id="0">
    <w:p w14:paraId="276978E3" w14:textId="77777777" w:rsidR="00B27B2C" w:rsidRDefault="00B27B2C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F7D42D" w14:textId="3A83FB25" w:rsidR="0031118F" w:rsidRDefault="0031118F">
    <w:pPr>
      <w:pStyle w:val="Header"/>
    </w:pPr>
    <w:r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6EB4AD47">
          <wp:simplePos x="0" y="0"/>
          <wp:positionH relativeFrom="column">
            <wp:posOffset>4209720</wp:posOffset>
          </wp:positionH>
          <wp:positionV relativeFrom="paragraph">
            <wp:posOffset>-311150</wp:posOffset>
          </wp:positionV>
          <wp:extent cx="1691787" cy="617273"/>
          <wp:effectExtent l="0" t="0" r="3810" b="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827C0">
      <w:rPr>
        <w:noProof/>
      </w:rPr>
      <w:drawing>
        <wp:anchor distT="0" distB="0" distL="114300" distR="114300" simplePos="0" relativeHeight="251659264" behindDoc="0" locked="0" layoutInCell="1" allowOverlap="1" wp14:anchorId="551FBC9A" wp14:editId="5254EA5C">
          <wp:simplePos x="0" y="0"/>
          <wp:positionH relativeFrom="column">
            <wp:posOffset>-27610</wp:posOffset>
          </wp:positionH>
          <wp:positionV relativeFrom="paragraph">
            <wp:posOffset>-315595</wp:posOffset>
          </wp:positionV>
          <wp:extent cx="2078355" cy="575310"/>
          <wp:effectExtent l="0" t="0" r="0" b="0"/>
          <wp:wrapNone/>
          <wp:docPr id="22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C05360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EF127E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DA785E"/>
    <w:multiLevelType w:val="hybridMultilevel"/>
    <w:tmpl w:val="811476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990BE5"/>
    <w:multiLevelType w:val="multilevel"/>
    <w:tmpl w:val="0602E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A54AF9"/>
    <w:multiLevelType w:val="multilevel"/>
    <w:tmpl w:val="E2FC6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BB330D5"/>
    <w:multiLevelType w:val="multilevel"/>
    <w:tmpl w:val="0A8E6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97F6D2F"/>
    <w:multiLevelType w:val="multilevel"/>
    <w:tmpl w:val="02BC5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E3836E3"/>
    <w:multiLevelType w:val="hybridMultilevel"/>
    <w:tmpl w:val="C58AD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6609D6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16914E2"/>
    <w:multiLevelType w:val="hybridMultilevel"/>
    <w:tmpl w:val="BD0A9C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3F36BC"/>
    <w:multiLevelType w:val="hybridMultilevel"/>
    <w:tmpl w:val="33AEFB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5"/>
  </w:num>
  <w:num w:numId="5">
    <w:abstractNumId w:val="4"/>
  </w:num>
  <w:num w:numId="6">
    <w:abstractNumId w:val="10"/>
  </w:num>
  <w:num w:numId="7">
    <w:abstractNumId w:val="7"/>
  </w:num>
  <w:num w:numId="8">
    <w:abstractNumId w:val="9"/>
  </w:num>
  <w:num w:numId="9">
    <w:abstractNumId w:val="11"/>
  </w:num>
  <w:num w:numId="10">
    <w:abstractNumId w:val="6"/>
  </w:num>
  <w:num w:numId="11">
    <w:abstractNumId w:val="12"/>
  </w:num>
  <w:num w:numId="12">
    <w:abstractNumId w:val="14"/>
  </w:num>
  <w:num w:numId="13">
    <w:abstractNumId w:val="15"/>
  </w:num>
  <w:num w:numId="14">
    <w:abstractNumId w:val="2"/>
  </w:num>
  <w:num w:numId="15">
    <w:abstractNumId w:val="13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oNotDisplayPageBoundaries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04E5E"/>
    <w:rsid w:val="00036034"/>
    <w:rsid w:val="000468C5"/>
    <w:rsid w:val="00047CDC"/>
    <w:rsid w:val="0005128C"/>
    <w:rsid w:val="00060964"/>
    <w:rsid w:val="00075C76"/>
    <w:rsid w:val="0008588B"/>
    <w:rsid w:val="000B36D4"/>
    <w:rsid w:val="000C2C46"/>
    <w:rsid w:val="000D1045"/>
    <w:rsid w:val="000D1F86"/>
    <w:rsid w:val="000D7439"/>
    <w:rsid w:val="000F0408"/>
    <w:rsid w:val="000F4840"/>
    <w:rsid w:val="0010746F"/>
    <w:rsid w:val="00113A72"/>
    <w:rsid w:val="001217AF"/>
    <w:rsid w:val="00123826"/>
    <w:rsid w:val="00127CB0"/>
    <w:rsid w:val="00162015"/>
    <w:rsid w:val="00167685"/>
    <w:rsid w:val="00174D26"/>
    <w:rsid w:val="00176874"/>
    <w:rsid w:val="001C016D"/>
    <w:rsid w:val="001D108D"/>
    <w:rsid w:val="001E0FA7"/>
    <w:rsid w:val="001F0397"/>
    <w:rsid w:val="001F60C2"/>
    <w:rsid w:val="0020239F"/>
    <w:rsid w:val="00221820"/>
    <w:rsid w:val="00224CE1"/>
    <w:rsid w:val="00224FC6"/>
    <w:rsid w:val="002470C4"/>
    <w:rsid w:val="00263651"/>
    <w:rsid w:val="0026704E"/>
    <w:rsid w:val="00267680"/>
    <w:rsid w:val="00281D78"/>
    <w:rsid w:val="002827C0"/>
    <w:rsid w:val="002A7AE8"/>
    <w:rsid w:val="002B1478"/>
    <w:rsid w:val="002B21BD"/>
    <w:rsid w:val="002B2298"/>
    <w:rsid w:val="002C0D21"/>
    <w:rsid w:val="002F3667"/>
    <w:rsid w:val="002F412E"/>
    <w:rsid w:val="002F43D7"/>
    <w:rsid w:val="00300384"/>
    <w:rsid w:val="00303CC3"/>
    <w:rsid w:val="0031118F"/>
    <w:rsid w:val="00312CA2"/>
    <w:rsid w:val="003244BB"/>
    <w:rsid w:val="00330E28"/>
    <w:rsid w:val="0035000D"/>
    <w:rsid w:val="003536DA"/>
    <w:rsid w:val="003664CA"/>
    <w:rsid w:val="00367342"/>
    <w:rsid w:val="00370651"/>
    <w:rsid w:val="00371277"/>
    <w:rsid w:val="00384E7B"/>
    <w:rsid w:val="003924B6"/>
    <w:rsid w:val="003B2ADA"/>
    <w:rsid w:val="003C2022"/>
    <w:rsid w:val="003C20B9"/>
    <w:rsid w:val="003C5EB0"/>
    <w:rsid w:val="003D182E"/>
    <w:rsid w:val="003D5246"/>
    <w:rsid w:val="003E5F89"/>
    <w:rsid w:val="003F01C6"/>
    <w:rsid w:val="004131E4"/>
    <w:rsid w:val="0041760F"/>
    <w:rsid w:val="00423C65"/>
    <w:rsid w:val="00434B47"/>
    <w:rsid w:val="004518B5"/>
    <w:rsid w:val="00453C52"/>
    <w:rsid w:val="00461301"/>
    <w:rsid w:val="004708EE"/>
    <w:rsid w:val="00474402"/>
    <w:rsid w:val="00487C33"/>
    <w:rsid w:val="004A406E"/>
    <w:rsid w:val="004A4D01"/>
    <w:rsid w:val="004B6CDC"/>
    <w:rsid w:val="004D0503"/>
    <w:rsid w:val="004E7444"/>
    <w:rsid w:val="004F5C69"/>
    <w:rsid w:val="00511B46"/>
    <w:rsid w:val="0052011B"/>
    <w:rsid w:val="005364FF"/>
    <w:rsid w:val="005377B9"/>
    <w:rsid w:val="005424A0"/>
    <w:rsid w:val="005647AD"/>
    <w:rsid w:val="005659D4"/>
    <w:rsid w:val="0057105A"/>
    <w:rsid w:val="00572C3D"/>
    <w:rsid w:val="0058769F"/>
    <w:rsid w:val="00594745"/>
    <w:rsid w:val="005A1903"/>
    <w:rsid w:val="005B20C8"/>
    <w:rsid w:val="005C21A3"/>
    <w:rsid w:val="005C4978"/>
    <w:rsid w:val="005E1983"/>
    <w:rsid w:val="005E5790"/>
    <w:rsid w:val="00601828"/>
    <w:rsid w:val="00606776"/>
    <w:rsid w:val="00634016"/>
    <w:rsid w:val="00634BD3"/>
    <w:rsid w:val="00636B33"/>
    <w:rsid w:val="00663F57"/>
    <w:rsid w:val="00664C90"/>
    <w:rsid w:val="0067022D"/>
    <w:rsid w:val="00670C9C"/>
    <w:rsid w:val="006769D0"/>
    <w:rsid w:val="006A78D9"/>
    <w:rsid w:val="006B14B3"/>
    <w:rsid w:val="006C243B"/>
    <w:rsid w:val="006C6581"/>
    <w:rsid w:val="006D4C00"/>
    <w:rsid w:val="006F21C0"/>
    <w:rsid w:val="006F6572"/>
    <w:rsid w:val="00704D55"/>
    <w:rsid w:val="00713CDF"/>
    <w:rsid w:val="00755964"/>
    <w:rsid w:val="0077752B"/>
    <w:rsid w:val="00783250"/>
    <w:rsid w:val="007A211B"/>
    <w:rsid w:val="007B12FA"/>
    <w:rsid w:val="007B2B6B"/>
    <w:rsid w:val="007C0122"/>
    <w:rsid w:val="007D1B34"/>
    <w:rsid w:val="007D5950"/>
    <w:rsid w:val="007D66E8"/>
    <w:rsid w:val="007E6577"/>
    <w:rsid w:val="00807FAF"/>
    <w:rsid w:val="00822D67"/>
    <w:rsid w:val="00833416"/>
    <w:rsid w:val="00837251"/>
    <w:rsid w:val="008373B2"/>
    <w:rsid w:val="00842D3A"/>
    <w:rsid w:val="00844248"/>
    <w:rsid w:val="00852B35"/>
    <w:rsid w:val="0086507B"/>
    <w:rsid w:val="00873CE5"/>
    <w:rsid w:val="00875DB1"/>
    <w:rsid w:val="008B0E56"/>
    <w:rsid w:val="008C3EA4"/>
    <w:rsid w:val="008C7636"/>
    <w:rsid w:val="008E3900"/>
    <w:rsid w:val="008E74D9"/>
    <w:rsid w:val="008F465D"/>
    <w:rsid w:val="00903143"/>
    <w:rsid w:val="00920453"/>
    <w:rsid w:val="009245CA"/>
    <w:rsid w:val="00935119"/>
    <w:rsid w:val="00937EEC"/>
    <w:rsid w:val="009426D6"/>
    <w:rsid w:val="009522B7"/>
    <w:rsid w:val="00972329"/>
    <w:rsid w:val="00973801"/>
    <w:rsid w:val="009756CE"/>
    <w:rsid w:val="0098621F"/>
    <w:rsid w:val="00994531"/>
    <w:rsid w:val="009B0B23"/>
    <w:rsid w:val="009C0617"/>
    <w:rsid w:val="009D2F81"/>
    <w:rsid w:val="009D42D6"/>
    <w:rsid w:val="009D4E9E"/>
    <w:rsid w:val="009D6EF3"/>
    <w:rsid w:val="009E676D"/>
    <w:rsid w:val="009F604A"/>
    <w:rsid w:val="00A002FF"/>
    <w:rsid w:val="00A0373D"/>
    <w:rsid w:val="00A051B1"/>
    <w:rsid w:val="00A2060E"/>
    <w:rsid w:val="00A3751B"/>
    <w:rsid w:val="00A41409"/>
    <w:rsid w:val="00A41A77"/>
    <w:rsid w:val="00A47E01"/>
    <w:rsid w:val="00A52870"/>
    <w:rsid w:val="00A549E9"/>
    <w:rsid w:val="00A5613C"/>
    <w:rsid w:val="00A6363C"/>
    <w:rsid w:val="00A63B2D"/>
    <w:rsid w:val="00AA4961"/>
    <w:rsid w:val="00AB3E45"/>
    <w:rsid w:val="00AB736E"/>
    <w:rsid w:val="00AB76C7"/>
    <w:rsid w:val="00AC6CB9"/>
    <w:rsid w:val="00AD4E4B"/>
    <w:rsid w:val="00AD55EF"/>
    <w:rsid w:val="00AE09EC"/>
    <w:rsid w:val="00AE511A"/>
    <w:rsid w:val="00AF5268"/>
    <w:rsid w:val="00B014F7"/>
    <w:rsid w:val="00B245AC"/>
    <w:rsid w:val="00B27B2C"/>
    <w:rsid w:val="00B27E63"/>
    <w:rsid w:val="00B375A2"/>
    <w:rsid w:val="00B537E7"/>
    <w:rsid w:val="00B55975"/>
    <w:rsid w:val="00B62B75"/>
    <w:rsid w:val="00B63D2A"/>
    <w:rsid w:val="00B80A22"/>
    <w:rsid w:val="00B82B66"/>
    <w:rsid w:val="00BA77C9"/>
    <w:rsid w:val="00BB2D5B"/>
    <w:rsid w:val="00BB2EBB"/>
    <w:rsid w:val="00BB4827"/>
    <w:rsid w:val="00BC0E12"/>
    <w:rsid w:val="00BC15C2"/>
    <w:rsid w:val="00BC1FB4"/>
    <w:rsid w:val="00BC7CBD"/>
    <w:rsid w:val="00BD11B1"/>
    <w:rsid w:val="00BD2D04"/>
    <w:rsid w:val="00C05575"/>
    <w:rsid w:val="00C144AC"/>
    <w:rsid w:val="00C20B84"/>
    <w:rsid w:val="00C45B99"/>
    <w:rsid w:val="00C5527E"/>
    <w:rsid w:val="00C626BE"/>
    <w:rsid w:val="00C75F46"/>
    <w:rsid w:val="00C9413C"/>
    <w:rsid w:val="00CA4758"/>
    <w:rsid w:val="00CA7954"/>
    <w:rsid w:val="00CB2369"/>
    <w:rsid w:val="00CB2F0C"/>
    <w:rsid w:val="00CB7AED"/>
    <w:rsid w:val="00CD5859"/>
    <w:rsid w:val="00CF6F64"/>
    <w:rsid w:val="00D01EB6"/>
    <w:rsid w:val="00D17E95"/>
    <w:rsid w:val="00D31DEF"/>
    <w:rsid w:val="00D36DDB"/>
    <w:rsid w:val="00D64ACF"/>
    <w:rsid w:val="00D65AE9"/>
    <w:rsid w:val="00D80D6C"/>
    <w:rsid w:val="00D86C5E"/>
    <w:rsid w:val="00D8723B"/>
    <w:rsid w:val="00DA36EF"/>
    <w:rsid w:val="00DA6336"/>
    <w:rsid w:val="00DB42AD"/>
    <w:rsid w:val="00DE23B5"/>
    <w:rsid w:val="00DE5E26"/>
    <w:rsid w:val="00DF7DA5"/>
    <w:rsid w:val="00E10CB4"/>
    <w:rsid w:val="00E13A3A"/>
    <w:rsid w:val="00E24425"/>
    <w:rsid w:val="00E31CA4"/>
    <w:rsid w:val="00E45E6B"/>
    <w:rsid w:val="00E837CA"/>
    <w:rsid w:val="00E900A9"/>
    <w:rsid w:val="00E90461"/>
    <w:rsid w:val="00EA42B3"/>
    <w:rsid w:val="00EA77C5"/>
    <w:rsid w:val="00EB1172"/>
    <w:rsid w:val="00EB52F9"/>
    <w:rsid w:val="00EC6824"/>
    <w:rsid w:val="00EE050F"/>
    <w:rsid w:val="00EF6A8E"/>
    <w:rsid w:val="00EF7575"/>
    <w:rsid w:val="00F033A2"/>
    <w:rsid w:val="00F13544"/>
    <w:rsid w:val="00F1524D"/>
    <w:rsid w:val="00F207D2"/>
    <w:rsid w:val="00F3106B"/>
    <w:rsid w:val="00F33ADE"/>
    <w:rsid w:val="00F40B49"/>
    <w:rsid w:val="00F41AC7"/>
    <w:rsid w:val="00F42241"/>
    <w:rsid w:val="00F43F34"/>
    <w:rsid w:val="00F46675"/>
    <w:rsid w:val="00F5012B"/>
    <w:rsid w:val="00F51B7F"/>
    <w:rsid w:val="00F65872"/>
    <w:rsid w:val="00F72AD1"/>
    <w:rsid w:val="00F7390B"/>
    <w:rsid w:val="00F753F2"/>
    <w:rsid w:val="00F97544"/>
    <w:rsid w:val="00FA1DF0"/>
    <w:rsid w:val="00FC4DFD"/>
    <w:rsid w:val="00FD15C7"/>
    <w:rsid w:val="00FE10D7"/>
    <w:rsid w:val="00FE2AB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000D"/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uiPriority w:val="9"/>
    <w:qFormat/>
    <w:rsid w:val="00F51B7F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color w:val="0033CC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1B7F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1B7F"/>
    <w:rPr>
      <w:rFonts w:ascii="Times New Roman" w:eastAsia="Times New Roman" w:hAnsi="Times New Roman" w:cs="Times New Roman"/>
      <w:b/>
      <w:bCs/>
      <w:color w:val="0033CC"/>
      <w:kern w:val="36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F51B7F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apple-tab-span">
    <w:name w:val="apple-tab-span"/>
    <w:basedOn w:val="DefaultParagraphFont"/>
    <w:rsid w:val="00A051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5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footer" Target="foot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51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4.emf"/><Relationship Id="rId1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0</Pages>
  <Words>2462</Words>
  <Characters>14034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Thanh Van</cp:lastModifiedBy>
  <cp:revision>7</cp:revision>
  <cp:lastPrinted>2021-03-26T01:41:00Z</cp:lastPrinted>
  <dcterms:created xsi:type="dcterms:W3CDTF">2024-05-09T18:25:00Z</dcterms:created>
  <dcterms:modified xsi:type="dcterms:W3CDTF">2024-05-09T19:01:00Z</dcterms:modified>
</cp:coreProperties>
</file>